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365D5" w14:textId="77777777" w:rsidR="00C30135" w:rsidRPr="0074242A" w:rsidRDefault="00C30135" w:rsidP="0074242A">
      <w:pPr>
        <w:pStyle w:val="Body"/>
        <w:jc w:val="both"/>
        <w:rPr>
          <w:rFonts w:ascii="Calibri" w:hAnsi="Calibri"/>
        </w:rPr>
      </w:pPr>
    </w:p>
    <w:p w14:paraId="23958FF1" w14:textId="77777777" w:rsidR="00452A00" w:rsidRDefault="00537E4C" w:rsidP="00F13034">
      <w:pPr>
        <w:pStyle w:val="Default"/>
        <w:spacing w:after="240" w:line="288" w:lineRule="auto"/>
        <w:jc w:val="center"/>
        <w:rPr>
          <w:rFonts w:ascii="Calibri" w:hAnsi="Calibri"/>
          <w:b/>
          <w:bCs/>
          <w:sz w:val="24"/>
          <w:szCs w:val="24"/>
          <w:u w:color="000000"/>
        </w:rPr>
      </w:pPr>
      <w:r w:rsidRPr="00425609">
        <w:rPr>
          <w:rFonts w:ascii="Calibri" w:hAnsi="Calibri"/>
          <w:b/>
          <w:bCs/>
          <w:sz w:val="24"/>
          <w:szCs w:val="24"/>
          <w:u w:val="single"/>
        </w:rPr>
        <w:t>Application</w:t>
      </w:r>
      <w:r w:rsidR="00B7618C"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CF3050" w:rsidRPr="00425609">
        <w:rPr>
          <w:rFonts w:ascii="Calibri" w:hAnsi="Calibri"/>
          <w:b/>
          <w:bCs/>
          <w:sz w:val="24"/>
          <w:szCs w:val="24"/>
          <w:u w:val="single"/>
        </w:rPr>
        <w:t>F</w:t>
      </w:r>
      <w:r w:rsidR="00B7618C" w:rsidRPr="00425609">
        <w:rPr>
          <w:rFonts w:ascii="Calibri" w:hAnsi="Calibri"/>
          <w:b/>
          <w:bCs/>
          <w:sz w:val="24"/>
          <w:szCs w:val="24"/>
          <w:u w:val="single"/>
        </w:rPr>
        <w:t xml:space="preserve">orm </w:t>
      </w:r>
      <w:r w:rsidR="0074242A" w:rsidRPr="00425609">
        <w:rPr>
          <w:rFonts w:ascii="Calibri" w:hAnsi="Calibri"/>
          <w:b/>
          <w:bCs/>
          <w:sz w:val="24"/>
          <w:szCs w:val="24"/>
          <w:u w:val="single"/>
        </w:rPr>
        <w:t>for</w:t>
      </w:r>
      <w:r w:rsidR="00B7618C"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74242A" w:rsidRPr="00425609">
        <w:rPr>
          <w:rFonts w:ascii="Calibri" w:hAnsi="Calibri"/>
          <w:b/>
          <w:bCs/>
          <w:sz w:val="24"/>
          <w:szCs w:val="24"/>
          <w:u w:val="single"/>
        </w:rPr>
        <w:t>the</w:t>
      </w:r>
      <w:r w:rsidR="00B7618C" w:rsidRPr="00425609">
        <w:rPr>
          <w:rFonts w:ascii="Calibri" w:hAnsi="Calibri"/>
          <w:b/>
          <w:bCs/>
          <w:sz w:val="24"/>
          <w:szCs w:val="24"/>
          <w:u w:val="single"/>
        </w:rPr>
        <w:t xml:space="preserve"> </w:t>
      </w:r>
      <w:r w:rsidR="002F1B42">
        <w:rPr>
          <w:rFonts w:ascii="Calibri" w:hAnsi="Calibri"/>
          <w:b/>
          <w:bCs/>
          <w:sz w:val="24"/>
          <w:szCs w:val="24"/>
          <w:u w:val="single"/>
        </w:rPr>
        <w:t>Youth Network for Health Membership</w:t>
      </w:r>
      <w:r w:rsidR="00EC67F5">
        <w:rPr>
          <w:rFonts w:ascii="Calibri" w:hAnsi="Calibri"/>
          <w:b/>
          <w:bCs/>
          <w:sz w:val="24"/>
          <w:szCs w:val="24"/>
          <w:u w:val="single"/>
        </w:rPr>
        <w:t xml:space="preserve">                                                         </w:t>
      </w:r>
      <w:r w:rsidR="0074242A" w:rsidRPr="0074242A">
        <w:rPr>
          <w:rFonts w:ascii="Calibri" w:hAnsi="Calibri"/>
          <w:b/>
          <w:bCs/>
          <w:sz w:val="24"/>
          <w:szCs w:val="24"/>
          <w:u w:color="000000"/>
        </w:rPr>
        <w:t>Regional Malaria Civil Society Organization (CSO) Platform, GMS</w:t>
      </w:r>
      <w:r w:rsidR="00F13034">
        <w:rPr>
          <w:rFonts w:ascii="Calibri" w:hAnsi="Calibri"/>
          <w:b/>
          <w:bCs/>
          <w:sz w:val="24"/>
          <w:szCs w:val="24"/>
          <w:u w:color="000000"/>
        </w:rPr>
        <w:t xml:space="preserve">                                                                   </w:t>
      </w:r>
    </w:p>
    <w:p w14:paraId="4B6A9D31" w14:textId="77777777" w:rsidR="00452A00" w:rsidRDefault="00B7618C" w:rsidP="00A179FD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  <w:r w:rsidRPr="009F0CED">
        <w:rPr>
          <w:rFonts w:ascii="Calibri" w:hAnsi="Calibri"/>
          <w:u w:color="000000"/>
        </w:rPr>
        <w:t>The Regional Malaria Civil Society Organization (CSO) Platform, GMS</w:t>
      </w:r>
      <w:r w:rsidR="00124C58">
        <w:rPr>
          <w:rFonts w:ascii="Calibri" w:hAnsi="Calibri"/>
          <w:u w:color="000000"/>
        </w:rPr>
        <w:t>,</w:t>
      </w:r>
      <w:r w:rsidRPr="009F0CED">
        <w:rPr>
          <w:rFonts w:ascii="Calibri" w:hAnsi="Calibri"/>
          <w:u w:color="000000"/>
        </w:rPr>
        <w:t xml:space="preserve"> is</w:t>
      </w:r>
      <w:r w:rsidR="0052385E">
        <w:rPr>
          <w:rFonts w:ascii="Calibri" w:hAnsi="Calibri"/>
          <w:u w:color="000000"/>
        </w:rPr>
        <w:t xml:space="preserve"> looking for</w:t>
      </w:r>
      <w:r w:rsidR="002F1B42">
        <w:rPr>
          <w:rFonts w:ascii="Calibri" w:hAnsi="Calibri"/>
          <w:u w:color="000000"/>
        </w:rPr>
        <w:t xml:space="preserve"> member for </w:t>
      </w:r>
      <w:r w:rsidR="002C51D1">
        <w:rPr>
          <w:rFonts w:ascii="Calibri" w:hAnsi="Calibri"/>
          <w:u w:color="000000"/>
        </w:rPr>
        <w:t xml:space="preserve">the </w:t>
      </w:r>
      <w:r w:rsidR="002F1B42">
        <w:rPr>
          <w:rFonts w:ascii="Calibri" w:hAnsi="Calibri"/>
          <w:u w:color="000000"/>
        </w:rPr>
        <w:t>Youth Network for Health (YN</w:t>
      </w:r>
      <w:r w:rsidR="002C51D1">
        <w:rPr>
          <w:rFonts w:ascii="Calibri" w:hAnsi="Calibri"/>
          <w:u w:color="000000"/>
        </w:rPr>
        <w:t>H</w:t>
      </w:r>
      <w:r w:rsidR="002F1B42">
        <w:rPr>
          <w:rFonts w:ascii="Calibri" w:hAnsi="Calibri"/>
          <w:u w:color="000000"/>
        </w:rPr>
        <w:t>)</w:t>
      </w:r>
      <w:r w:rsidR="00CF3050" w:rsidRPr="009F0CED">
        <w:rPr>
          <w:rFonts w:ascii="Calibri" w:hAnsi="Calibri"/>
          <w:u w:color="000000"/>
        </w:rPr>
        <w:t xml:space="preserve">. </w:t>
      </w:r>
      <w:r w:rsidRPr="009F0CED">
        <w:rPr>
          <w:rFonts w:ascii="Calibri" w:hAnsi="Calibri"/>
          <w:u w:color="000000"/>
          <w:lang w:val="it-IT"/>
        </w:rPr>
        <w:t xml:space="preserve"> </w:t>
      </w:r>
      <w:r w:rsidRPr="009F0CED">
        <w:rPr>
          <w:rFonts w:ascii="Calibri" w:hAnsi="Calibri"/>
          <w:u w:color="000000"/>
        </w:rPr>
        <w:t xml:space="preserve">The roles and responsibilities of the </w:t>
      </w:r>
      <w:r w:rsidR="002F1B42">
        <w:rPr>
          <w:rFonts w:ascii="Calibri" w:hAnsi="Calibri"/>
          <w:u w:color="000000"/>
        </w:rPr>
        <w:t>member</w:t>
      </w:r>
      <w:r w:rsidRPr="009F0CED">
        <w:rPr>
          <w:rFonts w:ascii="Calibri" w:hAnsi="Calibri"/>
          <w:u w:color="000000"/>
        </w:rPr>
        <w:t xml:space="preserve">, as well </w:t>
      </w:r>
      <w:r w:rsidR="0052385E">
        <w:rPr>
          <w:rFonts w:ascii="Calibri" w:hAnsi="Calibri"/>
          <w:u w:color="000000"/>
        </w:rPr>
        <w:t>as the expectations</w:t>
      </w:r>
      <w:r w:rsidR="00124C58">
        <w:rPr>
          <w:rFonts w:ascii="Calibri" w:hAnsi="Calibri"/>
          <w:u w:color="000000"/>
        </w:rPr>
        <w:t>,</w:t>
      </w:r>
      <w:r w:rsidR="0052385E">
        <w:rPr>
          <w:rFonts w:ascii="Calibri" w:hAnsi="Calibri"/>
          <w:u w:color="000000"/>
        </w:rPr>
        <w:t xml:space="preserve"> can be found in terms of reference (annex)</w:t>
      </w:r>
      <w:r w:rsidRPr="009F0CED">
        <w:rPr>
          <w:rFonts w:ascii="Calibri" w:hAnsi="Calibri"/>
          <w:u w:color="000000"/>
        </w:rPr>
        <w:t xml:space="preserve"> of this </w:t>
      </w:r>
      <w:r w:rsidR="000D13A7">
        <w:rPr>
          <w:rFonts w:ascii="Calibri" w:hAnsi="Calibri"/>
          <w:u w:color="000000"/>
        </w:rPr>
        <w:t>application</w:t>
      </w:r>
      <w:r w:rsidRPr="009F0CED">
        <w:rPr>
          <w:rFonts w:ascii="Calibri" w:hAnsi="Calibri"/>
          <w:u w:color="000000"/>
        </w:rPr>
        <w:t xml:space="preserve"> form for your reference. </w:t>
      </w:r>
      <w:r w:rsidR="00EC67F5">
        <w:rPr>
          <w:rFonts w:ascii="Calibri" w:hAnsi="Calibri"/>
          <w:u w:color="000000"/>
        </w:rPr>
        <w:t xml:space="preserve">                                                                 </w:t>
      </w:r>
    </w:p>
    <w:p w14:paraId="5E459BD9" w14:textId="3BBFE2BF" w:rsidR="00F25B0C" w:rsidRDefault="00F25B0C" w:rsidP="00A179FD">
      <w:pPr>
        <w:pStyle w:val="Default"/>
        <w:spacing w:after="240" w:line="288" w:lineRule="auto"/>
        <w:jc w:val="both"/>
        <w:rPr>
          <w:rFonts w:ascii="Calibri" w:hAnsi="Calibri"/>
          <w:u w:color="000000"/>
        </w:rPr>
      </w:pPr>
      <w:r w:rsidRPr="00425609">
        <w:rPr>
          <w:rFonts w:ascii="Calibri" w:hAnsi="Calibri"/>
          <w:b/>
          <w:bCs/>
          <w:u w:color="000000"/>
        </w:rPr>
        <w:t>Important note</w:t>
      </w:r>
      <w:r>
        <w:rPr>
          <w:rFonts w:ascii="Calibri" w:hAnsi="Calibri"/>
          <w:u w:color="000000"/>
        </w:rPr>
        <w:t>: Candidate must meet the following criteria to be appli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992"/>
      </w:tblGrid>
      <w:tr w:rsidR="00EC67F5" w14:paraId="73665E30" w14:textId="77777777" w:rsidTr="00F13034">
        <w:trPr>
          <w:trHeight w:val="563"/>
          <w:jc w:val="center"/>
        </w:trPr>
        <w:tc>
          <w:tcPr>
            <w:tcW w:w="7992" w:type="dxa"/>
          </w:tcPr>
          <w:p w14:paraId="05E46823" w14:textId="4E3D873E" w:rsidR="00EC67F5" w:rsidRDefault="00EC67F5" w:rsidP="002C51D1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center"/>
              <w:rPr>
                <w:rFonts w:ascii="Calibri" w:hAnsi="Calibri"/>
                <w:u w:color="000000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  <w:u w:color="000000"/>
              </w:rPr>
              <w:t>Eligibility for the Youth Network for Health Membership</w:t>
            </w:r>
          </w:p>
        </w:tc>
      </w:tr>
      <w:tr w:rsidR="00EC67F5" w14:paraId="3EAF5CF4" w14:textId="77777777" w:rsidTr="00F13034">
        <w:trPr>
          <w:trHeight w:val="3116"/>
          <w:jc w:val="center"/>
        </w:trPr>
        <w:tc>
          <w:tcPr>
            <w:tcW w:w="7992" w:type="dxa"/>
          </w:tcPr>
          <w:p w14:paraId="62F10B09" w14:textId="75E6838D" w:rsidR="00EC67F5" w:rsidRDefault="00EC67F5" w:rsidP="00EC67F5">
            <w:pPr>
              <w:pStyle w:val="Defaul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Be individual between the age of 18 - 30 </w:t>
            </w:r>
          </w:p>
          <w:p w14:paraId="6030C544" w14:textId="2B2246F7" w:rsidR="00EC67F5" w:rsidRDefault="00EC67F5" w:rsidP="004B5100">
            <w:pPr>
              <w:pStyle w:val="Defaul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Be resident and</w:t>
            </w:r>
            <w:r w:rsidR="00A179FD">
              <w:rPr>
                <w:rFonts w:ascii="Calibri" w:hAnsi="Calibri" w:cs="Times New Roman"/>
              </w:rPr>
              <w:t>/or</w:t>
            </w:r>
            <w:r>
              <w:rPr>
                <w:rFonts w:ascii="Calibri" w:hAnsi="Calibri" w:cs="Times New Roman"/>
              </w:rPr>
              <w:t xml:space="preserve"> national of one of 5 GMS countries: Cambodia, Lao, Myanmar, </w:t>
            </w:r>
            <w:proofErr w:type="gramStart"/>
            <w:r>
              <w:rPr>
                <w:rFonts w:ascii="Calibri" w:hAnsi="Calibri" w:cs="Times New Roman"/>
              </w:rPr>
              <w:t>Thailand</w:t>
            </w:r>
            <w:proofErr w:type="gramEnd"/>
            <w:r>
              <w:rPr>
                <w:rFonts w:ascii="Calibri" w:hAnsi="Calibri" w:cs="Times New Roman"/>
              </w:rPr>
              <w:t xml:space="preserve"> and Vietnam</w:t>
            </w:r>
          </w:p>
          <w:p w14:paraId="681775F1" w14:textId="5D0930E5" w:rsidR="00EC67F5" w:rsidRDefault="00EC67F5" w:rsidP="004B5100">
            <w:pPr>
              <w:pStyle w:val="Defaul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ave interest to engage with health advocacy an</w:t>
            </w:r>
            <w:r w:rsidR="00A179FD">
              <w:rPr>
                <w:rFonts w:ascii="Calibri" w:hAnsi="Calibri" w:cs="Times New Roman"/>
              </w:rPr>
              <w:t>d</w:t>
            </w:r>
            <w:r>
              <w:rPr>
                <w:rFonts w:ascii="Calibri" w:hAnsi="Calibri" w:cs="Times New Roman"/>
              </w:rPr>
              <w:t xml:space="preserve"> implementation activity</w:t>
            </w:r>
          </w:p>
          <w:p w14:paraId="39383AA5" w14:textId="5A9CD03C" w:rsidR="00EC67F5" w:rsidRPr="0083386F" w:rsidRDefault="00A179FD" w:rsidP="00F13034">
            <w:pPr>
              <w:pStyle w:val="Default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288" w:lineRule="auto"/>
              <w:jc w:val="both"/>
              <w:rPr>
                <w:rFonts w:ascii="Calibri" w:hAnsi="Calibri"/>
                <w:u w:color="000000"/>
              </w:rPr>
            </w:pPr>
            <w:r>
              <w:rPr>
                <w:rFonts w:ascii="Calibri" w:hAnsi="Calibri" w:cs="Times New Roman"/>
              </w:rPr>
              <w:t>A</w:t>
            </w:r>
            <w:r w:rsidR="00EC67F5">
              <w:rPr>
                <w:rFonts w:ascii="Calibri" w:hAnsi="Calibri" w:cs="Times New Roman"/>
              </w:rPr>
              <w:t>pplicants</w:t>
            </w:r>
            <w:r w:rsidR="00EC67F5" w:rsidRPr="00310BA7">
              <w:rPr>
                <w:rFonts w:ascii="Calibri" w:hAnsi="Calibri" w:cs="Times New Roman"/>
              </w:rPr>
              <w:t xml:space="preserve"> belonging to </w:t>
            </w:r>
            <w:r w:rsidR="009904B8">
              <w:rPr>
                <w:rFonts w:ascii="Calibri" w:hAnsi="Calibri" w:cs="Times New Roman"/>
              </w:rPr>
              <w:t>indigenous</w:t>
            </w:r>
            <w:r w:rsidR="00EC67F5" w:rsidRPr="00310BA7">
              <w:rPr>
                <w:rFonts w:ascii="Calibri" w:hAnsi="Calibri" w:cs="Times New Roman"/>
              </w:rPr>
              <w:t xml:space="preserve"> groups, minority groups, with special</w:t>
            </w:r>
            <w:r w:rsidR="00EC67F5">
              <w:rPr>
                <w:rFonts w:ascii="Calibri" w:hAnsi="Calibri" w:cs="Times New Roman"/>
              </w:rPr>
              <w:t xml:space="preserve"> </w:t>
            </w:r>
            <w:r w:rsidR="00EC67F5" w:rsidRPr="00310BA7">
              <w:rPr>
                <w:rFonts w:ascii="Calibri" w:hAnsi="Calibri" w:cs="Times New Roman"/>
              </w:rPr>
              <w:t>needs, disabilities, or in any situation of vulnerability are strongly encouraged to apply</w:t>
            </w:r>
          </w:p>
        </w:tc>
      </w:tr>
    </w:tbl>
    <w:p w14:paraId="25CDC02C" w14:textId="00D9B443" w:rsidR="00C30135" w:rsidRPr="009F0CED" w:rsidRDefault="00000000" w:rsidP="00EC67F5">
      <w:pPr>
        <w:pStyle w:val="Default"/>
        <w:spacing w:after="240" w:line="288" w:lineRule="auto"/>
        <w:rPr>
          <w:rFonts w:ascii="Calibri" w:eastAsia="Times New Roman" w:hAnsi="Calibri" w:cs="Times New Roman"/>
          <w:u w:color="000000"/>
        </w:rPr>
      </w:pPr>
      <w:r>
        <w:rPr>
          <w:rFonts w:ascii="Calibri" w:hAnsi="Calibri"/>
          <w:u w:color="000000"/>
          <w:lang w:val="it-IT"/>
        </w:rPr>
        <w:pict w14:anchorId="7A5BF618">
          <v:rect id="_x0000_i1026" style="width:0;height:1.5pt" o:hralign="center" o:hrstd="t" o:hr="t" fillcolor="#a0a0a0" stroked="f"/>
        </w:pict>
      </w:r>
    </w:p>
    <w:p w14:paraId="3FB7327B" w14:textId="0FA71602" w:rsidR="00FD3FF8" w:rsidRDefault="00AB6118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b/>
          <w:bCs/>
          <w:sz w:val="24"/>
          <w:szCs w:val="24"/>
          <w:u w:color="000000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u w:color="000000"/>
        </w:rPr>
        <w:t>A</w:t>
      </w:r>
      <w:r w:rsidR="00FD3FF8">
        <w:rPr>
          <w:rFonts w:ascii="Calibri" w:eastAsia="Times New Roman" w:hAnsi="Calibri" w:cs="Times New Roman"/>
          <w:b/>
          <w:bCs/>
          <w:sz w:val="24"/>
          <w:szCs w:val="24"/>
          <w:u w:color="000000"/>
        </w:rPr>
        <w:t xml:space="preserve">pplication for </w:t>
      </w:r>
    </w:p>
    <w:p w14:paraId="4DFE9E77" w14:textId="0D130329" w:rsidR="00FD3FF8" w:rsidRDefault="00F57EA5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sz w:val="24"/>
          <w:szCs w:val="24"/>
          <w:u w:color="000000"/>
        </w:rPr>
      </w:pPr>
      <w:r>
        <w:rPr>
          <w:rFonts w:ascii="Calibri" w:eastAsia="Times New Roman" w:hAnsi="Calibri" w:cs="Times New Roman"/>
          <w:sz w:val="24"/>
          <w:szCs w:val="24"/>
          <w:u w:color="000000"/>
        </w:rPr>
        <w:t>I would like to submit a request for m</w:t>
      </w:r>
      <w:r w:rsidR="00AB6118">
        <w:rPr>
          <w:rFonts w:ascii="Calibri" w:eastAsia="Times New Roman" w:hAnsi="Calibri" w:cs="Times New Roman"/>
          <w:sz w:val="24"/>
          <w:szCs w:val="24"/>
          <w:u w:color="000000"/>
        </w:rPr>
        <w:t>embership of Y</w:t>
      </w:r>
      <w:r w:rsidR="009904B8">
        <w:rPr>
          <w:rFonts w:ascii="Calibri" w:eastAsia="Times New Roman" w:hAnsi="Calibri" w:cs="Times New Roman"/>
          <w:sz w:val="24"/>
          <w:szCs w:val="24"/>
          <w:u w:color="000000"/>
        </w:rPr>
        <w:t>outh Network for Health (YNH)</w:t>
      </w:r>
      <w:r>
        <w:rPr>
          <w:rFonts w:ascii="Calibri" w:eastAsia="Times New Roman" w:hAnsi="Calibri" w:cs="Times New Roman"/>
          <w:sz w:val="24"/>
          <w:szCs w:val="24"/>
          <w:u w:color="000000"/>
        </w:rPr>
        <w:t xml:space="preserve">. </w:t>
      </w:r>
      <w:r w:rsidR="001147A0">
        <w:rPr>
          <w:rFonts w:ascii="Calibri" w:eastAsia="Times New Roman" w:hAnsi="Calibri" w:cs="Times New Roman"/>
          <w:sz w:val="24"/>
          <w:szCs w:val="24"/>
          <w:u w:color="000000"/>
        </w:rPr>
        <w:t xml:space="preserve">I have read the TOR carefully and </w:t>
      </w:r>
      <w:r w:rsidR="00806FB0">
        <w:rPr>
          <w:rFonts w:ascii="Calibri" w:eastAsia="Times New Roman" w:hAnsi="Calibri" w:cs="Times New Roman"/>
          <w:sz w:val="24"/>
          <w:szCs w:val="24"/>
          <w:u w:color="000000"/>
        </w:rPr>
        <w:t>agree with the terms for members</w:t>
      </w:r>
      <w:r w:rsidR="001147A0">
        <w:rPr>
          <w:rFonts w:ascii="Calibri" w:eastAsia="Times New Roman" w:hAnsi="Calibri" w:cs="Times New Roman"/>
          <w:sz w:val="24"/>
          <w:szCs w:val="24"/>
          <w:u w:color="000000"/>
        </w:rPr>
        <w:t xml:space="preserve">. </w:t>
      </w:r>
      <w:r>
        <w:rPr>
          <w:rFonts w:ascii="Calibri" w:eastAsia="Times New Roman" w:hAnsi="Calibri" w:cs="Times New Roman"/>
          <w:sz w:val="24"/>
          <w:szCs w:val="24"/>
          <w:u w:color="000000"/>
        </w:rPr>
        <w:t xml:space="preserve">With this submission I confirm my </w:t>
      </w:r>
      <w:r w:rsidR="00806FB0">
        <w:rPr>
          <w:rFonts w:ascii="Calibri" w:eastAsia="Times New Roman" w:hAnsi="Calibri" w:cs="Times New Roman"/>
          <w:sz w:val="24"/>
          <w:szCs w:val="24"/>
          <w:u w:color="000000"/>
        </w:rPr>
        <w:t xml:space="preserve">voluntary </w:t>
      </w:r>
      <w:r>
        <w:rPr>
          <w:rFonts w:ascii="Calibri" w:eastAsia="Times New Roman" w:hAnsi="Calibri" w:cs="Times New Roman"/>
          <w:sz w:val="24"/>
          <w:szCs w:val="24"/>
          <w:u w:color="000000"/>
        </w:rPr>
        <w:t>support to Malaria Free Mekong (malaria CSO platform) in coordination and networking with youth for health advocacy and activities</w:t>
      </w:r>
      <w:r w:rsidR="00806FB0">
        <w:rPr>
          <w:rFonts w:ascii="Calibri" w:eastAsia="Times New Roman" w:hAnsi="Calibri" w:cs="Times New Roman"/>
          <w:sz w:val="24"/>
          <w:szCs w:val="24"/>
          <w:u w:color="000000"/>
        </w:rPr>
        <w:t xml:space="preserve"> in the Mekong countries</w:t>
      </w:r>
      <w:r>
        <w:rPr>
          <w:rFonts w:ascii="Calibri" w:eastAsia="Times New Roman" w:hAnsi="Calibri" w:cs="Times New Roman"/>
          <w:sz w:val="24"/>
          <w:szCs w:val="24"/>
          <w:u w:color="000000"/>
        </w:rPr>
        <w:t xml:space="preserve">. </w:t>
      </w:r>
      <w:r w:rsidR="00FD3FF8" w:rsidRPr="00FD3FF8">
        <w:rPr>
          <w:rFonts w:ascii="Calibri" w:eastAsia="Times New Roman" w:hAnsi="Calibri" w:cs="Times New Roman"/>
          <w:sz w:val="24"/>
          <w:szCs w:val="24"/>
          <w:u w:color="000000"/>
        </w:rPr>
        <w:tab/>
      </w:r>
    </w:p>
    <w:p w14:paraId="2E5C77DA" w14:textId="77777777" w:rsidR="00F57EA5" w:rsidRPr="00FD3FF8" w:rsidRDefault="00F57EA5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sz w:val="24"/>
          <w:szCs w:val="24"/>
          <w:u w:color="000000"/>
        </w:rPr>
      </w:pPr>
    </w:p>
    <w:p w14:paraId="544C1945" w14:textId="2A86BDB3" w:rsidR="00BB169F" w:rsidRDefault="00BB169F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  <w:r>
        <w:rPr>
          <w:rFonts w:ascii="Calibri" w:hAnsi="Calibri"/>
          <w:u w:color="000000"/>
          <w:lang w:val="it-IT"/>
        </w:rPr>
        <w:t>Firstn</w:t>
      </w:r>
      <w:r w:rsidR="00F13034">
        <w:rPr>
          <w:rFonts w:ascii="Calibri" w:hAnsi="Calibri"/>
          <w:u w:color="000000"/>
          <w:lang w:val="it-IT"/>
        </w:rPr>
        <w:t>ame</w:t>
      </w:r>
      <w:r>
        <w:rPr>
          <w:rFonts w:ascii="Calibri" w:hAnsi="Calibri"/>
          <w:u w:color="000000"/>
          <w:lang w:val="it-IT"/>
        </w:rPr>
        <w:t>: ........................................................</w:t>
      </w:r>
      <w:r>
        <w:rPr>
          <w:rFonts w:ascii="Calibri" w:hAnsi="Calibri"/>
          <w:u w:color="000000"/>
          <w:lang w:val="it-IT"/>
        </w:rPr>
        <w:tab/>
        <w:t xml:space="preserve">Lastname: ...................................................... </w:t>
      </w:r>
      <w:r w:rsidR="00F13034">
        <w:rPr>
          <w:rFonts w:ascii="Calibri" w:hAnsi="Calibri"/>
          <w:u w:color="000000"/>
          <w:lang w:val="it-IT"/>
        </w:rPr>
        <w:tab/>
      </w:r>
      <w:r w:rsidR="00F13034">
        <w:rPr>
          <w:rFonts w:ascii="Calibri" w:hAnsi="Calibri"/>
          <w:u w:color="000000"/>
          <w:lang w:val="it-IT"/>
        </w:rPr>
        <w:tab/>
      </w:r>
    </w:p>
    <w:p w14:paraId="15FA0DD6" w14:textId="761426FC" w:rsidR="00F13034" w:rsidRDefault="00F13034" w:rsidP="0074242A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  <w:r>
        <w:rPr>
          <w:rFonts w:ascii="Calibri" w:hAnsi="Calibri"/>
          <w:u w:color="000000"/>
          <w:lang w:val="it-IT"/>
        </w:rPr>
        <w:t>Age:</w:t>
      </w:r>
      <w:r w:rsidR="00BB169F">
        <w:rPr>
          <w:rFonts w:ascii="Calibri" w:hAnsi="Calibri"/>
          <w:u w:color="000000"/>
          <w:lang w:val="it-IT"/>
        </w:rPr>
        <w:t xml:space="preserve"> ...............</w:t>
      </w:r>
      <w:r w:rsidR="00BB169F">
        <w:rPr>
          <w:rFonts w:ascii="Calibri" w:hAnsi="Calibri"/>
          <w:u w:color="000000"/>
          <w:lang w:val="it-IT"/>
        </w:rPr>
        <w:tab/>
      </w:r>
      <w:r>
        <w:rPr>
          <w:rFonts w:ascii="Calibri" w:hAnsi="Calibri"/>
          <w:u w:color="000000"/>
          <w:lang w:val="it-IT"/>
        </w:rPr>
        <w:t>Nationality:</w:t>
      </w:r>
      <w:r w:rsidR="00BB169F">
        <w:rPr>
          <w:rFonts w:ascii="Calibri" w:hAnsi="Calibri"/>
          <w:u w:color="000000"/>
          <w:lang w:val="it-IT"/>
        </w:rPr>
        <w:t xml:space="preserve"> ............................</w:t>
      </w:r>
      <w:r>
        <w:rPr>
          <w:rFonts w:ascii="Calibri" w:hAnsi="Calibri"/>
          <w:u w:color="000000"/>
          <w:lang w:val="it-IT"/>
        </w:rPr>
        <w:tab/>
        <w:t>Residency(current):</w:t>
      </w:r>
      <w:r w:rsidR="009904B8">
        <w:rPr>
          <w:rFonts w:ascii="Calibri" w:hAnsi="Calibri"/>
          <w:u w:color="000000"/>
          <w:lang w:val="it-IT"/>
        </w:rPr>
        <w:t xml:space="preserve"> ......................................</w:t>
      </w:r>
    </w:p>
    <w:p w14:paraId="475A33E4" w14:textId="0F9995E2" w:rsidR="00BB169F" w:rsidRDefault="00BB169F" w:rsidP="00BB169F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  <w:r>
        <w:rPr>
          <w:rFonts w:ascii="Calibri" w:hAnsi="Calibri"/>
          <w:u w:color="000000"/>
          <w:lang w:val="it-IT"/>
        </w:rPr>
        <w:t>Language (Na</w:t>
      </w:r>
      <w:r w:rsidR="009904B8">
        <w:rPr>
          <w:rFonts w:ascii="Calibri" w:hAnsi="Calibri"/>
          <w:u w:color="000000"/>
          <w:lang w:val="it-IT"/>
        </w:rPr>
        <w:t>t</w:t>
      </w:r>
      <w:r>
        <w:rPr>
          <w:rFonts w:ascii="Calibri" w:hAnsi="Calibri"/>
          <w:u w:color="000000"/>
          <w:lang w:val="it-IT"/>
        </w:rPr>
        <w:t>ive):</w:t>
      </w:r>
      <w:r w:rsidR="009904B8">
        <w:rPr>
          <w:rFonts w:ascii="Calibri" w:hAnsi="Calibri"/>
          <w:u w:color="000000"/>
          <w:lang w:val="it-IT"/>
        </w:rPr>
        <w:t xml:space="preserve"> ...........................................</w:t>
      </w:r>
      <w:r>
        <w:rPr>
          <w:rFonts w:ascii="Calibri" w:hAnsi="Calibri"/>
          <w:u w:color="000000"/>
          <w:lang w:val="it-IT"/>
        </w:rPr>
        <w:tab/>
        <w:t>Other spoken language(s):</w:t>
      </w:r>
      <w:r w:rsidR="009904B8">
        <w:rPr>
          <w:rFonts w:ascii="Calibri" w:hAnsi="Calibri"/>
          <w:u w:color="000000"/>
          <w:lang w:val="it-IT"/>
        </w:rPr>
        <w:t xml:space="preserve"> ............................</w:t>
      </w:r>
    </w:p>
    <w:p w14:paraId="548A64EC" w14:textId="2DB762E0" w:rsidR="00C30135" w:rsidRPr="009F0CED" w:rsidRDefault="00B7618C" w:rsidP="0074242A">
      <w:pPr>
        <w:pStyle w:val="Default"/>
        <w:spacing w:after="240" w:line="288" w:lineRule="auto"/>
        <w:jc w:val="both"/>
        <w:rPr>
          <w:rFonts w:ascii="Calibri" w:eastAsia="Times New Roman" w:hAnsi="Calibri" w:cs="Times New Roman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 xml:space="preserve">Signature: </w:t>
      </w:r>
      <w:r w:rsidR="009904B8">
        <w:rPr>
          <w:rFonts w:ascii="Calibri" w:hAnsi="Calibri"/>
          <w:u w:color="000000"/>
          <w:lang w:val="it-IT"/>
        </w:rPr>
        <w:t>.......................................................</w:t>
      </w:r>
    </w:p>
    <w:p w14:paraId="15785400" w14:textId="77777777" w:rsidR="009904B8" w:rsidRDefault="00B7618C" w:rsidP="00F13034">
      <w:pPr>
        <w:pStyle w:val="Default"/>
        <w:spacing w:after="240" w:line="288" w:lineRule="auto"/>
        <w:jc w:val="both"/>
        <w:rPr>
          <w:rFonts w:ascii="Calibri" w:hAnsi="Calibri"/>
          <w:u w:color="000000"/>
          <w:lang w:val="it-IT"/>
        </w:rPr>
      </w:pPr>
      <w:r w:rsidRPr="009F0CED">
        <w:rPr>
          <w:rFonts w:ascii="Calibri" w:hAnsi="Calibri"/>
          <w:u w:color="000000"/>
          <w:lang w:val="it-IT"/>
        </w:rPr>
        <w:t xml:space="preserve">Date: </w:t>
      </w:r>
      <w:r w:rsidR="009904B8">
        <w:rPr>
          <w:rFonts w:ascii="Calibri" w:hAnsi="Calibri"/>
          <w:u w:color="000000"/>
          <w:lang w:val="it-IT"/>
        </w:rPr>
        <w:t>..........................................................</w:t>
      </w:r>
    </w:p>
    <w:p w14:paraId="7246DF8E" w14:textId="3EF699D5" w:rsidR="00E6609C" w:rsidRDefault="00000000" w:rsidP="00F13034">
      <w:pPr>
        <w:pStyle w:val="Default"/>
        <w:spacing w:after="240" w:line="288" w:lineRule="auto"/>
        <w:jc w:val="both"/>
        <w:rPr>
          <w:rFonts w:ascii="Calibri" w:hAnsi="Calibri"/>
          <w:b/>
          <w:bCs/>
        </w:rPr>
      </w:pPr>
      <w:r>
        <w:rPr>
          <w:rFonts w:ascii="Calibri" w:hAnsi="Calibri"/>
          <w:u w:color="000000"/>
          <w:lang w:val="it-IT"/>
        </w:rPr>
        <w:pict w14:anchorId="4EA39D5C">
          <v:rect id="_x0000_i1027" style="width:0;height:1.5pt" o:hralign="center" o:hrstd="t" o:hr="t" fillcolor="#a0a0a0" stroked="f"/>
        </w:pict>
      </w:r>
    </w:p>
    <w:p w14:paraId="25292A2E" w14:textId="77777777" w:rsidR="00F13034" w:rsidRDefault="00F13034" w:rsidP="00F13034">
      <w:pPr>
        <w:pStyle w:val="Footer"/>
        <w:jc w:val="center"/>
        <w:rPr>
          <w:rFonts w:ascii="Calibri" w:hAnsi="Calibri" w:cs="Arial Unicode MS"/>
          <w:b/>
          <w:bCs/>
          <w:color w:val="000000"/>
          <w:lang w:bidi="th-TH"/>
        </w:rPr>
      </w:pPr>
    </w:p>
    <w:p w14:paraId="058846FF" w14:textId="77777777" w:rsidR="001147A0" w:rsidRDefault="001147A0" w:rsidP="00F13034">
      <w:pPr>
        <w:pStyle w:val="Footer"/>
        <w:jc w:val="center"/>
        <w:rPr>
          <w:rFonts w:ascii="Calibri" w:hAnsi="Calibri" w:cs="Arial Unicode MS"/>
          <w:b/>
          <w:bCs/>
          <w:color w:val="000000"/>
          <w:lang w:bidi="th-TH"/>
        </w:rPr>
      </w:pPr>
    </w:p>
    <w:p w14:paraId="3913010B" w14:textId="77777777" w:rsidR="001147A0" w:rsidRDefault="001147A0" w:rsidP="00F13034">
      <w:pPr>
        <w:pStyle w:val="Footer"/>
        <w:jc w:val="center"/>
        <w:rPr>
          <w:rFonts w:ascii="Calibri" w:hAnsi="Calibri" w:cs="Arial Unicode MS"/>
          <w:b/>
          <w:bCs/>
          <w:color w:val="000000"/>
          <w:lang w:bidi="th-TH"/>
        </w:rPr>
      </w:pPr>
    </w:p>
    <w:p w14:paraId="2D136DFE" w14:textId="77777777" w:rsidR="001147A0" w:rsidRDefault="001147A0" w:rsidP="00F13034">
      <w:pPr>
        <w:pStyle w:val="Footer"/>
        <w:jc w:val="center"/>
        <w:rPr>
          <w:rFonts w:ascii="Calibri" w:hAnsi="Calibri" w:cs="Arial Unicode MS"/>
          <w:b/>
          <w:bCs/>
          <w:color w:val="000000"/>
          <w:lang w:bidi="th-TH"/>
        </w:rPr>
      </w:pPr>
    </w:p>
    <w:p w14:paraId="0BF41DE4" w14:textId="291BDDA9" w:rsidR="00EC67F5" w:rsidRDefault="00452A00" w:rsidP="00F13034">
      <w:pPr>
        <w:pStyle w:val="Footer"/>
        <w:jc w:val="center"/>
        <w:rPr>
          <w:rFonts w:ascii="Calibri" w:hAnsi="Calibri" w:cs="Arial Unicode MS"/>
          <w:b/>
          <w:bCs/>
          <w:color w:val="000000"/>
          <w:lang w:bidi="th-TH"/>
        </w:rPr>
      </w:pPr>
      <w:r>
        <w:rPr>
          <w:rFonts w:ascii="Calibri" w:hAnsi="Calibri" w:cs="Arial Unicode MS"/>
          <w:b/>
          <w:bCs/>
          <w:color w:val="000000"/>
          <w:lang w:bidi="th-TH"/>
        </w:rPr>
        <w:t>INSTRCUTION</w:t>
      </w:r>
    </w:p>
    <w:p w14:paraId="000EFAE0" w14:textId="77777777" w:rsidR="00452A00" w:rsidRDefault="00452A00" w:rsidP="00F13034">
      <w:pPr>
        <w:pStyle w:val="Footer"/>
        <w:jc w:val="center"/>
        <w:rPr>
          <w:rFonts w:ascii="Calibri" w:hAnsi="Calibri"/>
          <w:sz w:val="22"/>
          <w:szCs w:val="22"/>
        </w:rPr>
      </w:pPr>
    </w:p>
    <w:p w14:paraId="2E2158C7" w14:textId="074916CA" w:rsidR="00EC67F5" w:rsidRDefault="00F25B0C" w:rsidP="00EC67F5">
      <w:pPr>
        <w:pStyle w:val="Footer"/>
        <w:rPr>
          <w:rFonts w:ascii="Calibri" w:hAnsi="Calibri"/>
          <w:sz w:val="22"/>
          <w:szCs w:val="22"/>
        </w:rPr>
      </w:pPr>
      <w:r w:rsidRPr="00425609">
        <w:rPr>
          <w:rFonts w:ascii="Calibri" w:hAnsi="Calibri"/>
          <w:sz w:val="22"/>
          <w:szCs w:val="22"/>
        </w:rPr>
        <w:t xml:space="preserve">Please send the following </w:t>
      </w:r>
      <w:r>
        <w:rPr>
          <w:rFonts w:ascii="Calibri" w:hAnsi="Calibri"/>
          <w:b/>
          <w:bCs/>
          <w:sz w:val="22"/>
          <w:szCs w:val="22"/>
        </w:rPr>
        <w:t>r</w:t>
      </w:r>
      <w:r w:rsidR="0052385E" w:rsidRPr="00134EC2">
        <w:rPr>
          <w:rFonts w:ascii="Calibri" w:hAnsi="Calibri"/>
          <w:b/>
          <w:bCs/>
          <w:sz w:val="22"/>
          <w:szCs w:val="22"/>
        </w:rPr>
        <w:t>equired document</w:t>
      </w:r>
      <w:r w:rsidR="00134EC2" w:rsidRPr="00134EC2">
        <w:rPr>
          <w:rFonts w:ascii="Calibri" w:hAnsi="Calibri"/>
          <w:b/>
          <w:bCs/>
          <w:sz w:val="22"/>
          <w:szCs w:val="22"/>
        </w:rPr>
        <w:t>s</w:t>
      </w:r>
      <w:r w:rsidR="0052385E" w:rsidRPr="00134EC2">
        <w:rPr>
          <w:rFonts w:ascii="Calibri" w:hAnsi="Calibri"/>
          <w:b/>
          <w:bCs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o the CSO Platform Secretariat</w:t>
      </w:r>
      <w:r w:rsidR="001147A0">
        <w:rPr>
          <w:rFonts w:ascii="Calibri" w:hAnsi="Calibri"/>
          <w:sz w:val="22"/>
          <w:szCs w:val="22"/>
        </w:rPr>
        <w:t xml:space="preserve"> by </w:t>
      </w:r>
      <w:r w:rsidR="001147A0" w:rsidRPr="000F6498">
        <w:rPr>
          <w:rFonts w:ascii="Calibri" w:hAnsi="Calibri"/>
          <w:b/>
          <w:bCs/>
          <w:u w:color="000000"/>
        </w:rPr>
        <w:t xml:space="preserve">– </w:t>
      </w:r>
      <w:r w:rsidR="001147A0">
        <w:rPr>
          <w:rFonts w:ascii="Calibri" w:hAnsi="Calibri" w:cs="Browallia New"/>
          <w:b/>
          <w:bCs/>
          <w:szCs w:val="28"/>
          <w:highlight w:val="yellow"/>
          <w:u w:color="000000"/>
        </w:rPr>
        <w:t>30 September</w:t>
      </w:r>
      <w:r w:rsidR="001147A0" w:rsidRPr="00A12814">
        <w:rPr>
          <w:rFonts w:ascii="Calibri" w:hAnsi="Calibri" w:cs="Browallia New"/>
          <w:b/>
          <w:bCs/>
          <w:szCs w:val="28"/>
          <w:highlight w:val="yellow"/>
          <w:u w:color="000000"/>
        </w:rPr>
        <w:t xml:space="preserve"> 2022</w:t>
      </w:r>
    </w:p>
    <w:p w14:paraId="78C823A9" w14:textId="77777777" w:rsidR="00F13034" w:rsidRDefault="00F13034" w:rsidP="00EC67F5">
      <w:pPr>
        <w:pStyle w:val="Footer"/>
        <w:rPr>
          <w:rFonts w:ascii="Calibri" w:hAnsi="Calibri"/>
          <w:sz w:val="22"/>
          <w:szCs w:val="22"/>
        </w:rPr>
      </w:pPr>
    </w:p>
    <w:p w14:paraId="3D658F87" w14:textId="47E2D044" w:rsidR="00F25B0C" w:rsidRPr="00425609" w:rsidRDefault="0052385E" w:rsidP="00EC67F5">
      <w:pPr>
        <w:pStyle w:val="Footer"/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134EC2">
        <w:rPr>
          <w:rFonts w:ascii="Calibri" w:hAnsi="Calibri"/>
          <w:b/>
          <w:bCs/>
          <w:i/>
          <w:iCs/>
          <w:sz w:val="22"/>
          <w:szCs w:val="22"/>
        </w:rPr>
        <w:t>Complete</w:t>
      </w:r>
      <w:r w:rsidR="00CC71FD">
        <w:rPr>
          <w:rFonts w:ascii="Calibri" w:hAnsi="Calibri"/>
          <w:b/>
          <w:bCs/>
          <w:i/>
          <w:iCs/>
          <w:sz w:val="22"/>
          <w:szCs w:val="22"/>
        </w:rPr>
        <w:t>d</w:t>
      </w:r>
      <w:r w:rsidRPr="00134EC2">
        <w:rPr>
          <w:rFonts w:ascii="Calibri" w:hAnsi="Calibri"/>
          <w:b/>
          <w:bCs/>
          <w:i/>
          <w:iCs/>
          <w:sz w:val="22"/>
          <w:szCs w:val="22"/>
        </w:rPr>
        <w:t xml:space="preserve"> </w:t>
      </w:r>
      <w:r w:rsidR="00A12814">
        <w:rPr>
          <w:rFonts w:ascii="Calibri" w:hAnsi="Calibri"/>
          <w:b/>
          <w:bCs/>
          <w:i/>
          <w:iCs/>
          <w:sz w:val="22"/>
          <w:szCs w:val="22"/>
        </w:rPr>
        <w:t>Application F</w:t>
      </w:r>
      <w:r w:rsidRPr="00134EC2">
        <w:rPr>
          <w:rFonts w:ascii="Calibri" w:hAnsi="Calibri"/>
          <w:b/>
          <w:bCs/>
          <w:i/>
          <w:iCs/>
          <w:sz w:val="22"/>
          <w:szCs w:val="22"/>
        </w:rPr>
        <w:t>orm</w:t>
      </w:r>
    </w:p>
    <w:p w14:paraId="5C73D0A1" w14:textId="08334F82" w:rsidR="00E6609C" w:rsidRPr="00F13034" w:rsidRDefault="00F25B0C" w:rsidP="00CB145B">
      <w:pPr>
        <w:pStyle w:val="Footer"/>
        <w:numPr>
          <w:ilvl w:val="0"/>
          <w:numId w:val="7"/>
        </w:numPr>
        <w:rPr>
          <w:rFonts w:ascii="Calibri" w:hAnsi="Calibri"/>
        </w:rPr>
      </w:pPr>
      <w:r w:rsidRPr="00F13034">
        <w:rPr>
          <w:rFonts w:ascii="Calibri" w:hAnsi="Calibri"/>
          <w:b/>
          <w:bCs/>
          <w:i/>
          <w:iCs/>
          <w:sz w:val="22"/>
          <w:szCs w:val="22"/>
        </w:rPr>
        <w:t>CV</w:t>
      </w:r>
      <w:r w:rsidR="00EC67F5" w:rsidRPr="00F13034">
        <w:rPr>
          <w:rFonts w:ascii="Calibri" w:hAnsi="Calibri"/>
          <w:b/>
          <w:bCs/>
          <w:i/>
          <w:iCs/>
          <w:sz w:val="22"/>
          <w:szCs w:val="22"/>
        </w:rPr>
        <w:t xml:space="preserve"> (1 Page Maximum)</w:t>
      </w:r>
    </w:p>
    <w:p w14:paraId="337DF077" w14:textId="77777777" w:rsidR="00F13034" w:rsidRPr="00F13034" w:rsidRDefault="00F13034" w:rsidP="00F13034">
      <w:pPr>
        <w:pStyle w:val="Footer"/>
        <w:ind w:left="720"/>
        <w:rPr>
          <w:rFonts w:ascii="Calibri" w:hAnsi="Calibri"/>
        </w:rPr>
      </w:pPr>
    </w:p>
    <w:tbl>
      <w:tblPr>
        <w:tblStyle w:val="PlainTable1"/>
        <w:tblW w:w="0" w:type="auto"/>
        <w:tblInd w:w="-5" w:type="dxa"/>
        <w:tblLook w:val="04A0" w:firstRow="1" w:lastRow="0" w:firstColumn="1" w:lastColumn="0" w:noHBand="0" w:noVBand="1"/>
      </w:tblPr>
      <w:tblGrid>
        <w:gridCol w:w="917"/>
        <w:gridCol w:w="3749"/>
        <w:gridCol w:w="4473"/>
      </w:tblGrid>
      <w:tr w:rsidR="00DE68E1" w14:paraId="6FDEB421" w14:textId="77777777" w:rsidTr="00110E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dxa"/>
          </w:tcPr>
          <w:p w14:paraId="475AF05E" w14:textId="227EC9A8" w:rsidR="00DE68E1" w:rsidRPr="00E92390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/>
                <w:sz w:val="22"/>
                <w:szCs w:val="22"/>
              </w:rPr>
            </w:pPr>
            <w:r w:rsidRPr="00E92390">
              <w:rPr>
                <w:rFonts w:ascii="Calibri" w:hAnsi="Calibri"/>
                <w:sz w:val="22"/>
                <w:szCs w:val="22"/>
              </w:rPr>
              <w:t>No.</w:t>
            </w:r>
          </w:p>
        </w:tc>
        <w:tc>
          <w:tcPr>
            <w:tcW w:w="3749" w:type="dxa"/>
          </w:tcPr>
          <w:p w14:paraId="06C41A4C" w14:textId="712B645C" w:rsidR="00DE68E1" w:rsidRPr="00E92390" w:rsidRDefault="00DE68E1" w:rsidP="00134EC2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clear" w:pos="4680"/>
                <w:tab w:val="clear" w:pos="9360"/>
                <w:tab w:val="right" w:pos="325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SO Platform Secretariat</w:t>
            </w:r>
            <w:r w:rsidR="00134EC2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4473" w:type="dxa"/>
          </w:tcPr>
          <w:p w14:paraId="034B03D5" w14:textId="6C2C9D96" w:rsidR="00DE68E1" w:rsidRPr="00E92390" w:rsidRDefault="00DE68E1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 w:rsidRPr="00E92390">
              <w:rPr>
                <w:rFonts w:ascii="Calibri" w:hAnsi="Calibri"/>
                <w:sz w:val="22"/>
                <w:szCs w:val="22"/>
              </w:rPr>
              <w:t>Email address</w:t>
            </w:r>
          </w:p>
        </w:tc>
      </w:tr>
      <w:tr w:rsidR="00DE68E1" w14:paraId="5E6D5774" w14:textId="77777777" w:rsidTr="00110E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dxa"/>
          </w:tcPr>
          <w:p w14:paraId="6F20BD5C" w14:textId="4D934885" w:rsidR="00DE68E1" w:rsidRPr="004102DA" w:rsidRDefault="00A179FD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/>
                <w:i/>
                <w:iCs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749" w:type="dxa"/>
          </w:tcPr>
          <w:p w14:paraId="560D606A" w14:textId="4ACA021F" w:rsidR="00DE68E1" w:rsidRPr="004102DA" w:rsidRDefault="00C6691B" w:rsidP="004102DA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ittibhorn Punpieng</w:t>
            </w:r>
          </w:p>
        </w:tc>
        <w:bookmarkStart w:id="0" w:name="_Hlk109121216"/>
        <w:tc>
          <w:tcPr>
            <w:tcW w:w="4473" w:type="dxa"/>
          </w:tcPr>
          <w:p w14:paraId="656AC551" w14:textId="77777777" w:rsidR="00DE68E1" w:rsidRDefault="00C6691B" w:rsidP="00DE68E1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/>
            </w:r>
            <w:r>
              <w:rPr>
                <w:rFonts w:ascii="Calibri" w:hAnsi="Calibri"/>
                <w:sz w:val="22"/>
                <w:szCs w:val="22"/>
              </w:rPr>
              <w:instrText xml:space="preserve"> HYPERLINK "mailto:</w:instrText>
            </w:r>
            <w:r w:rsidRPr="00C6691B">
              <w:rPr>
                <w:rFonts w:ascii="Calibri" w:hAnsi="Calibri"/>
                <w:sz w:val="22"/>
                <w:szCs w:val="22"/>
              </w:rPr>
              <w:instrText>KittibhornP@WeAreAlight.org</w:instrText>
            </w:r>
            <w:r>
              <w:rPr>
                <w:rFonts w:ascii="Calibri" w:hAnsi="Calibri"/>
                <w:sz w:val="22"/>
                <w:szCs w:val="22"/>
              </w:rPr>
              <w:instrText xml:space="preserve">" </w:instrText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626E7A">
              <w:rPr>
                <w:rStyle w:val="Hyperlink"/>
                <w:rFonts w:ascii="Calibri" w:hAnsi="Calibri"/>
                <w:sz w:val="22"/>
                <w:szCs w:val="22"/>
              </w:rPr>
              <w:t>KittibhornP@WeAreAlight.org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  <w:bookmarkEnd w:id="0"/>
          <w:p w14:paraId="4C8D2911" w14:textId="73F05145" w:rsidR="004A6061" w:rsidRPr="004102DA" w:rsidRDefault="004A6061" w:rsidP="00DE68E1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</w:p>
        </w:tc>
      </w:tr>
      <w:tr w:rsidR="005C3E00" w14:paraId="6F2AC7EB" w14:textId="77777777" w:rsidTr="005C3E00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" w:type="dxa"/>
            <w:shd w:val="clear" w:color="auto" w:fill="auto"/>
          </w:tcPr>
          <w:p w14:paraId="7F2CBE39" w14:textId="32096E19" w:rsidR="005C3E00" w:rsidRPr="005C3E00" w:rsidRDefault="00A179FD" w:rsidP="00010594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3749" w:type="dxa"/>
            <w:shd w:val="clear" w:color="auto" w:fill="auto"/>
          </w:tcPr>
          <w:p w14:paraId="728A7B7A" w14:textId="48214481" w:rsidR="005C3E00" w:rsidRPr="004102DA" w:rsidRDefault="005C3E00" w:rsidP="00010594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anjira Lintong</w:t>
            </w:r>
          </w:p>
        </w:tc>
        <w:tc>
          <w:tcPr>
            <w:tcW w:w="4473" w:type="dxa"/>
            <w:shd w:val="clear" w:color="auto" w:fill="auto"/>
          </w:tcPr>
          <w:p w14:paraId="45AFF161" w14:textId="3FE06B77" w:rsidR="005C3E00" w:rsidRDefault="00000000" w:rsidP="00010594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hyperlink r:id="rId7" w:history="1">
              <w:r w:rsidR="005C3E00" w:rsidRPr="00626E7A">
                <w:rPr>
                  <w:rStyle w:val="Hyperlink"/>
                  <w:rFonts w:ascii="Calibri" w:hAnsi="Calibri"/>
                  <w:sz w:val="22"/>
                  <w:szCs w:val="22"/>
                </w:rPr>
                <w:t>JanjiraL@WeAreAlight.org</w:t>
              </w:r>
            </w:hyperlink>
          </w:p>
          <w:p w14:paraId="09CBEC09" w14:textId="77777777" w:rsidR="005C3E00" w:rsidRPr="004102DA" w:rsidRDefault="005C3E00" w:rsidP="00010594">
            <w:pPr>
              <w:pStyle w:val="Footer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217A2C1" w14:textId="77777777" w:rsidR="00E6609C" w:rsidRDefault="00E6609C" w:rsidP="002B2D44">
      <w:pPr>
        <w:pStyle w:val="Footer"/>
        <w:rPr>
          <w:rFonts w:ascii="Calibri" w:hAnsi="Calibri"/>
        </w:rPr>
      </w:pPr>
    </w:p>
    <w:p w14:paraId="70A4BFAB" w14:textId="3A98AC9E" w:rsidR="00134EC2" w:rsidRDefault="00134EC2" w:rsidP="002B2D44">
      <w:pPr>
        <w:pStyle w:val="Footer"/>
        <w:rPr>
          <w:rFonts w:ascii="Calibri" w:hAnsi="Calibri"/>
          <w:sz w:val="22"/>
          <w:szCs w:val="22"/>
        </w:rPr>
      </w:pPr>
      <w:r w:rsidRPr="009F0CED">
        <w:rPr>
          <w:rFonts w:ascii="Calibri" w:hAnsi="Calibri"/>
          <w:b/>
          <w:bCs/>
        </w:rPr>
        <w:t>Annex</w:t>
      </w:r>
      <w:r w:rsidR="00F25B0C">
        <w:rPr>
          <w:rFonts w:ascii="Calibri" w:hAnsi="Calibri"/>
          <w:b/>
          <w:bCs/>
        </w:rPr>
        <w:t xml:space="preserve"> 1</w:t>
      </w:r>
      <w:r w:rsidRPr="009F0CED">
        <w:rPr>
          <w:rFonts w:ascii="Calibri" w:hAnsi="Calibri"/>
          <w:b/>
          <w:bCs/>
        </w:rPr>
        <w:t>:</w:t>
      </w:r>
      <w:r>
        <w:rPr>
          <w:rFonts w:ascii="Calibri" w:hAnsi="Calibri"/>
          <w:b/>
          <w:bCs/>
        </w:rPr>
        <w:t xml:space="preserve"> </w:t>
      </w:r>
      <w:r w:rsidRPr="00714A8D">
        <w:rPr>
          <w:rFonts w:ascii="Calibri" w:hAnsi="Calibri"/>
          <w:sz w:val="22"/>
          <w:szCs w:val="22"/>
        </w:rPr>
        <w:t xml:space="preserve">Terms of Reference </w:t>
      </w:r>
      <w:r w:rsidR="00F25B0C">
        <w:rPr>
          <w:rFonts w:ascii="Calibri" w:hAnsi="Calibri"/>
          <w:sz w:val="22"/>
          <w:szCs w:val="22"/>
        </w:rPr>
        <w:t xml:space="preserve">for </w:t>
      </w:r>
      <w:r w:rsidR="00C6691B">
        <w:rPr>
          <w:rFonts w:ascii="Calibri" w:hAnsi="Calibri"/>
          <w:sz w:val="22"/>
          <w:szCs w:val="22"/>
        </w:rPr>
        <w:t>Youth Network for Health</w:t>
      </w:r>
    </w:p>
    <w:sectPr w:rsidR="00134EC2">
      <w:headerReference w:type="default" r:id="rId8"/>
      <w:footerReference w:type="default" r:id="rId9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E5393" w14:textId="77777777" w:rsidR="007825F6" w:rsidRDefault="007825F6">
      <w:r>
        <w:separator/>
      </w:r>
    </w:p>
  </w:endnote>
  <w:endnote w:type="continuationSeparator" w:id="0">
    <w:p w14:paraId="7D2052E1" w14:textId="77777777" w:rsidR="007825F6" w:rsidRDefault="007825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1775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A593E" w14:textId="35E6084E" w:rsidR="00047E0B" w:rsidRDefault="00047E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04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A763F0" w14:textId="77777777" w:rsidR="00E6609C" w:rsidRDefault="00E660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CAAF8" w14:textId="77777777" w:rsidR="007825F6" w:rsidRDefault="007825F6">
      <w:r>
        <w:separator/>
      </w:r>
    </w:p>
  </w:footnote>
  <w:footnote w:type="continuationSeparator" w:id="0">
    <w:p w14:paraId="050E1977" w14:textId="77777777" w:rsidR="007825F6" w:rsidRDefault="007825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6D988" w14:textId="75226A01" w:rsidR="00C30135" w:rsidRDefault="0074242A">
    <w:r>
      <w:rPr>
        <w:noProof/>
        <w:lang w:bidi="th-TH"/>
      </w:rPr>
      <w:drawing>
        <wp:anchor distT="152400" distB="152400" distL="152400" distR="152400" simplePos="0" relativeHeight="251659264" behindDoc="0" locked="0" layoutInCell="1" allowOverlap="1" wp14:anchorId="44499665" wp14:editId="3611A50D">
          <wp:simplePos x="0" y="0"/>
          <wp:positionH relativeFrom="margin">
            <wp:posOffset>1994535</wp:posOffset>
          </wp:positionH>
          <wp:positionV relativeFrom="line">
            <wp:posOffset>-269240</wp:posOffset>
          </wp:positionV>
          <wp:extent cx="1809750" cy="476250"/>
          <wp:effectExtent l="0" t="0" r="0" b="0"/>
          <wp:wrapThrough wrapText="bothSides" distL="152400" distR="152400">
            <wp:wrapPolygon edited="1">
              <wp:start x="1209" y="0"/>
              <wp:lineTo x="1209" y="5346"/>
              <wp:lineTo x="101" y="8947"/>
              <wp:lineTo x="0" y="10455"/>
              <wp:lineTo x="1109" y="14405"/>
              <wp:lineTo x="1508" y="14517"/>
              <wp:lineTo x="2080" y="12548"/>
              <wp:lineTo x="1911" y="12548"/>
              <wp:lineTo x="1375" y="10804"/>
              <wp:lineTo x="1242" y="9757"/>
              <wp:lineTo x="1810" y="7663"/>
              <wp:lineTo x="2080" y="7426"/>
              <wp:lineTo x="1609" y="5695"/>
              <wp:lineTo x="1209" y="5346"/>
              <wp:lineTo x="1209" y="0"/>
              <wp:lineTo x="2919" y="0"/>
              <wp:lineTo x="2818" y="112"/>
              <wp:lineTo x="1810" y="3601"/>
              <wp:lineTo x="1709" y="5109"/>
              <wp:lineTo x="2282" y="7091"/>
              <wp:lineTo x="2314" y="6505"/>
              <wp:lineTo x="2749" y="4997"/>
              <wp:lineTo x="3084" y="4299"/>
              <wp:lineTo x="3455" y="5490"/>
              <wp:lineTo x="3455" y="7314"/>
              <wp:lineTo x="3386" y="7551"/>
              <wp:lineTo x="3286" y="8473"/>
              <wp:lineTo x="3120" y="8822"/>
              <wp:lineTo x="3052" y="7551"/>
              <wp:lineTo x="2951" y="8822"/>
              <wp:lineTo x="2882" y="8822"/>
              <wp:lineTo x="2818" y="8249"/>
              <wp:lineTo x="2649" y="7551"/>
              <wp:lineTo x="2786" y="8947"/>
              <wp:lineTo x="2282" y="8947"/>
              <wp:lineTo x="2213" y="9408"/>
              <wp:lineTo x="2282" y="9450"/>
              <wp:lineTo x="2282" y="12772"/>
              <wp:lineTo x="1778" y="14517"/>
              <wp:lineTo x="1746" y="16136"/>
              <wp:lineTo x="2818" y="19862"/>
              <wp:lineTo x="3221" y="19974"/>
              <wp:lineTo x="4293" y="16373"/>
              <wp:lineTo x="4362" y="14865"/>
              <wp:lineTo x="3790" y="12883"/>
              <wp:lineTo x="3790" y="13358"/>
              <wp:lineTo x="3221" y="15452"/>
              <wp:lineTo x="2951" y="15675"/>
              <wp:lineTo x="2415" y="13930"/>
              <wp:lineTo x="2282" y="12772"/>
              <wp:lineTo x="2282" y="9450"/>
              <wp:lineTo x="2786" y="9757"/>
              <wp:lineTo x="2749" y="10106"/>
              <wp:lineTo x="2346" y="11264"/>
              <wp:lineTo x="2516" y="11264"/>
              <wp:lineTo x="2951" y="9645"/>
              <wp:lineTo x="2818" y="10217"/>
              <wp:lineTo x="2818" y="11027"/>
              <wp:lineTo x="2649" y="13009"/>
              <wp:lineTo x="2850" y="12074"/>
              <wp:lineTo x="2850" y="11027"/>
              <wp:lineTo x="2951" y="10217"/>
              <wp:lineTo x="3020" y="11264"/>
              <wp:lineTo x="3120" y="10106"/>
              <wp:lineTo x="3185" y="10329"/>
              <wp:lineTo x="3185" y="11725"/>
              <wp:lineTo x="3386" y="12883"/>
              <wp:lineTo x="3322" y="12311"/>
              <wp:lineTo x="3286" y="10804"/>
              <wp:lineTo x="3120" y="9645"/>
              <wp:lineTo x="3423" y="10915"/>
              <wp:lineTo x="3757" y="11376"/>
              <wp:lineTo x="3588" y="11027"/>
              <wp:lineTo x="3322" y="9868"/>
              <wp:lineTo x="3790" y="9645"/>
              <wp:lineTo x="3858" y="9059"/>
              <wp:lineTo x="3153" y="9171"/>
              <wp:lineTo x="3286" y="8947"/>
              <wp:lineTo x="3455" y="7314"/>
              <wp:lineTo x="3455" y="5490"/>
              <wp:lineTo x="3588" y="5918"/>
              <wp:lineTo x="3790" y="7091"/>
              <wp:lineTo x="4293" y="5458"/>
              <wp:lineTo x="4362" y="4062"/>
              <wp:lineTo x="3286" y="237"/>
              <wp:lineTo x="2919" y="0"/>
              <wp:lineTo x="4628" y="0"/>
              <wp:lineTo x="4628" y="5346"/>
              <wp:lineTo x="4023" y="7314"/>
              <wp:lineTo x="4193" y="7426"/>
              <wp:lineTo x="4729" y="9296"/>
              <wp:lineTo x="4830" y="10217"/>
              <wp:lineTo x="4326" y="12074"/>
              <wp:lineTo x="4023" y="12548"/>
              <wp:lineTo x="4527" y="14405"/>
              <wp:lineTo x="4930" y="14517"/>
              <wp:lineTo x="6003" y="10915"/>
              <wp:lineTo x="6071" y="9408"/>
              <wp:lineTo x="5031" y="5695"/>
              <wp:lineTo x="4628" y="5346"/>
              <wp:lineTo x="4628" y="0"/>
              <wp:lineTo x="6978" y="0"/>
              <wp:lineTo x="6978" y="1745"/>
              <wp:lineTo x="6978" y="10217"/>
              <wp:lineTo x="6978" y="12311"/>
              <wp:lineTo x="6978" y="18006"/>
              <wp:lineTo x="7144" y="18006"/>
              <wp:lineTo x="7144" y="15452"/>
              <wp:lineTo x="7881" y="15452"/>
              <wp:lineTo x="7881" y="14865"/>
              <wp:lineTo x="7144" y="14865"/>
              <wp:lineTo x="7144" y="12883"/>
              <wp:lineTo x="7914" y="12883"/>
              <wp:lineTo x="7914" y="12311"/>
              <wp:lineTo x="6978" y="12311"/>
              <wp:lineTo x="6978" y="10217"/>
              <wp:lineTo x="7446" y="10217"/>
              <wp:lineTo x="7414" y="4411"/>
              <wp:lineTo x="7914" y="8710"/>
              <wp:lineTo x="8216" y="8852"/>
              <wp:lineTo x="8216" y="12311"/>
              <wp:lineTo x="8216" y="18006"/>
              <wp:lineTo x="8385" y="18006"/>
              <wp:lineTo x="8385" y="15675"/>
              <wp:lineTo x="8752" y="15675"/>
              <wp:lineTo x="9091" y="17769"/>
              <wp:lineTo x="9325" y="18006"/>
              <wp:lineTo x="8954" y="15787"/>
              <wp:lineTo x="9224" y="15103"/>
              <wp:lineTo x="9325" y="13581"/>
              <wp:lineTo x="9091" y="12548"/>
              <wp:lineTo x="8385" y="12356"/>
              <wp:lineTo x="8385" y="12883"/>
              <wp:lineTo x="8853" y="13009"/>
              <wp:lineTo x="8990" y="13009"/>
              <wp:lineTo x="9123" y="13819"/>
              <wp:lineTo x="9055" y="14865"/>
              <wp:lineTo x="8385" y="15103"/>
              <wp:lineTo x="8385" y="12883"/>
              <wp:lineTo x="8385" y="12356"/>
              <wp:lineTo x="8216" y="12311"/>
              <wp:lineTo x="8216" y="8852"/>
              <wp:lineTo x="8418" y="8947"/>
              <wp:lineTo x="8922" y="4760"/>
              <wp:lineTo x="8922" y="10217"/>
              <wp:lineTo x="9425" y="10217"/>
              <wp:lineTo x="9425" y="1745"/>
              <wp:lineTo x="8821" y="1968"/>
              <wp:lineTo x="8216" y="7314"/>
              <wp:lineTo x="7547" y="1856"/>
              <wp:lineTo x="6978" y="1745"/>
              <wp:lineTo x="6978" y="0"/>
              <wp:lineTo x="9627" y="0"/>
              <wp:lineTo x="9627" y="12311"/>
              <wp:lineTo x="9627" y="18006"/>
              <wp:lineTo x="10599" y="18006"/>
              <wp:lineTo x="10599" y="17420"/>
              <wp:lineTo x="9792" y="17420"/>
              <wp:lineTo x="9792" y="15326"/>
              <wp:lineTo x="10530" y="15326"/>
              <wp:lineTo x="10530" y="14754"/>
              <wp:lineTo x="9792" y="14754"/>
              <wp:lineTo x="9792" y="12883"/>
              <wp:lineTo x="10599" y="12883"/>
              <wp:lineTo x="10599" y="12423"/>
              <wp:lineTo x="9627" y="12311"/>
              <wp:lineTo x="9627" y="0"/>
              <wp:lineTo x="10530" y="0"/>
              <wp:lineTo x="10530" y="1745"/>
              <wp:lineTo x="9692" y="10106"/>
              <wp:lineTo x="10163" y="10217"/>
              <wp:lineTo x="10328" y="8473"/>
              <wp:lineTo x="10933" y="8398"/>
              <wp:lineTo x="10933" y="12311"/>
              <wp:lineTo x="10901" y="17880"/>
              <wp:lineTo x="11873" y="18006"/>
              <wp:lineTo x="11909" y="17420"/>
              <wp:lineTo x="11103" y="17420"/>
              <wp:lineTo x="11103" y="15326"/>
              <wp:lineTo x="11840" y="15326"/>
              <wp:lineTo x="11840" y="14754"/>
              <wp:lineTo x="11103" y="14754"/>
              <wp:lineTo x="11103" y="12883"/>
              <wp:lineTo x="11873" y="12883"/>
              <wp:lineTo x="11873" y="12311"/>
              <wp:lineTo x="10933" y="12311"/>
              <wp:lineTo x="10933" y="8398"/>
              <wp:lineTo x="11236" y="8361"/>
              <wp:lineTo x="11405" y="10217"/>
              <wp:lineTo x="11909" y="10217"/>
              <wp:lineTo x="11070" y="1745"/>
              <wp:lineTo x="10768" y="1745"/>
              <wp:lineTo x="10768" y="3713"/>
              <wp:lineTo x="10832" y="3838"/>
              <wp:lineTo x="11070" y="6853"/>
              <wp:lineTo x="10498" y="6853"/>
              <wp:lineTo x="10768" y="3713"/>
              <wp:lineTo x="10768" y="1745"/>
              <wp:lineTo x="10530" y="1745"/>
              <wp:lineTo x="10530" y="0"/>
              <wp:lineTo x="12509" y="0"/>
              <wp:lineTo x="12509" y="1619"/>
              <wp:lineTo x="12175" y="1745"/>
              <wp:lineTo x="12175" y="10217"/>
              <wp:lineTo x="12711" y="10217"/>
              <wp:lineTo x="12711" y="12311"/>
              <wp:lineTo x="12679" y="17880"/>
              <wp:lineTo x="12844" y="18006"/>
              <wp:lineTo x="12844" y="13358"/>
              <wp:lineTo x="13316" y="16959"/>
              <wp:lineTo x="13517" y="17071"/>
              <wp:lineTo x="13985" y="13707"/>
              <wp:lineTo x="13985" y="17880"/>
              <wp:lineTo x="14154" y="18006"/>
              <wp:lineTo x="14187" y="12423"/>
              <wp:lineTo x="13985" y="12311"/>
              <wp:lineTo x="13449" y="16261"/>
              <wp:lineTo x="12913" y="12423"/>
              <wp:lineTo x="12711" y="12311"/>
              <wp:lineTo x="12711" y="10217"/>
              <wp:lineTo x="13751" y="10217"/>
              <wp:lineTo x="13751" y="8710"/>
              <wp:lineTo x="12679" y="8710"/>
              <wp:lineTo x="12679" y="1745"/>
              <wp:lineTo x="12509" y="1619"/>
              <wp:lineTo x="12509" y="0"/>
              <wp:lineTo x="14759" y="0"/>
              <wp:lineTo x="14759" y="1745"/>
              <wp:lineTo x="13884" y="9994"/>
              <wp:lineTo x="14388" y="10217"/>
              <wp:lineTo x="14521" y="8598"/>
              <wp:lineTo x="14557" y="8588"/>
              <wp:lineTo x="14557" y="12311"/>
              <wp:lineTo x="14557" y="18006"/>
              <wp:lineTo x="15529" y="18006"/>
              <wp:lineTo x="15529" y="17420"/>
              <wp:lineTo x="14723" y="17420"/>
              <wp:lineTo x="14723" y="15326"/>
              <wp:lineTo x="15497" y="15326"/>
              <wp:lineTo x="15497" y="14865"/>
              <wp:lineTo x="14723" y="14754"/>
              <wp:lineTo x="14723" y="12883"/>
              <wp:lineTo x="15529" y="12883"/>
              <wp:lineTo x="15529" y="12311"/>
              <wp:lineTo x="14557" y="12311"/>
              <wp:lineTo x="14557" y="8588"/>
              <wp:lineTo x="15460" y="8361"/>
              <wp:lineTo x="15598" y="10106"/>
              <wp:lineTo x="15662" y="10119"/>
              <wp:lineTo x="15662" y="19737"/>
              <wp:lineTo x="15497" y="21593"/>
              <wp:lineTo x="15561" y="21258"/>
              <wp:lineTo x="15799" y="21133"/>
              <wp:lineTo x="15900" y="21593"/>
              <wp:lineTo x="15662" y="19737"/>
              <wp:lineTo x="15662" y="10119"/>
              <wp:lineTo x="15864" y="10161"/>
              <wp:lineTo x="15864" y="12311"/>
              <wp:lineTo x="15864" y="18006"/>
              <wp:lineTo x="16001" y="18006"/>
              <wp:lineTo x="16033" y="12423"/>
              <wp:lineTo x="15864" y="12311"/>
              <wp:lineTo x="15864" y="10161"/>
              <wp:lineTo x="16134" y="10217"/>
              <wp:lineTo x="15295" y="1968"/>
              <wp:lineTo x="15025" y="1855"/>
              <wp:lineTo x="15025" y="3713"/>
              <wp:lineTo x="15295" y="6616"/>
              <wp:lineTo x="14723" y="6853"/>
              <wp:lineTo x="15025" y="3713"/>
              <wp:lineTo x="15025" y="1855"/>
              <wp:lineTo x="14759" y="1745"/>
              <wp:lineTo x="14759" y="0"/>
              <wp:lineTo x="16400" y="0"/>
              <wp:lineTo x="16400" y="1745"/>
              <wp:lineTo x="16400" y="10217"/>
              <wp:lineTo x="16839" y="10217"/>
              <wp:lineTo x="16839" y="12311"/>
              <wp:lineTo x="16299" y="14279"/>
              <wp:lineTo x="16166" y="15214"/>
              <wp:lineTo x="16166" y="19737"/>
              <wp:lineTo x="16166" y="21593"/>
              <wp:lineTo x="16234" y="20909"/>
              <wp:lineTo x="16400" y="20909"/>
              <wp:lineTo x="16501" y="20086"/>
              <wp:lineTo x="16234" y="19807"/>
              <wp:lineTo x="16234" y="20086"/>
              <wp:lineTo x="16400" y="20211"/>
              <wp:lineTo x="16400" y="20560"/>
              <wp:lineTo x="16234" y="20672"/>
              <wp:lineTo x="16234" y="20086"/>
              <wp:lineTo x="16234" y="19807"/>
              <wp:lineTo x="16166" y="19737"/>
              <wp:lineTo x="16166" y="15214"/>
              <wp:lineTo x="16771" y="17769"/>
              <wp:lineTo x="16803" y="17797"/>
              <wp:lineTo x="16803" y="20211"/>
              <wp:lineTo x="16738" y="20323"/>
              <wp:lineTo x="16904" y="20560"/>
              <wp:lineTo x="16771" y="20784"/>
              <wp:lineTo x="16738" y="21482"/>
              <wp:lineTo x="16972" y="21482"/>
              <wp:lineTo x="17004" y="20435"/>
              <wp:lineTo x="16803" y="20211"/>
              <wp:lineTo x="16803" y="17797"/>
              <wp:lineTo x="17037" y="18006"/>
              <wp:lineTo x="16335" y="15103"/>
              <wp:lineTo x="17004" y="12548"/>
              <wp:lineTo x="16839" y="12311"/>
              <wp:lineTo x="16839" y="10217"/>
              <wp:lineTo x="16871" y="10217"/>
              <wp:lineTo x="16871" y="7091"/>
              <wp:lineTo x="17138" y="7091"/>
              <wp:lineTo x="17138" y="19974"/>
              <wp:lineTo x="17138" y="21482"/>
              <wp:lineTo x="17275" y="21482"/>
              <wp:lineTo x="17206" y="21370"/>
              <wp:lineTo x="17206" y="20435"/>
              <wp:lineTo x="17307" y="20435"/>
              <wp:lineTo x="17138" y="19974"/>
              <wp:lineTo x="17138" y="7091"/>
              <wp:lineTo x="17238" y="7091"/>
              <wp:lineTo x="17609" y="9372"/>
              <wp:lineTo x="17609" y="12311"/>
              <wp:lineTo x="17508" y="12423"/>
              <wp:lineTo x="17174" y="13581"/>
              <wp:lineTo x="17174" y="16722"/>
              <wp:lineTo x="17440" y="17769"/>
              <wp:lineTo x="17440" y="19737"/>
              <wp:lineTo x="17408" y="19862"/>
              <wp:lineTo x="17408" y="21482"/>
              <wp:lineTo x="17476" y="20435"/>
              <wp:lineTo x="17577" y="20435"/>
              <wp:lineTo x="17476" y="20211"/>
              <wp:lineTo x="17577" y="19974"/>
              <wp:lineTo x="17440" y="19737"/>
              <wp:lineTo x="17440" y="17769"/>
              <wp:lineTo x="17710" y="17811"/>
              <wp:lineTo x="17710" y="20211"/>
              <wp:lineTo x="17678" y="20262"/>
              <wp:lineTo x="17678" y="20560"/>
              <wp:lineTo x="17811" y="20560"/>
              <wp:lineTo x="17843" y="21258"/>
              <wp:lineTo x="17710" y="21370"/>
              <wp:lineTo x="17678" y="20560"/>
              <wp:lineTo x="17678" y="20262"/>
              <wp:lineTo x="17641" y="20323"/>
              <wp:lineTo x="17609" y="21370"/>
              <wp:lineTo x="17875" y="21482"/>
              <wp:lineTo x="17944" y="20672"/>
              <wp:lineTo x="17710" y="20211"/>
              <wp:lineTo x="17710" y="17811"/>
              <wp:lineTo x="18012" y="17859"/>
              <wp:lineTo x="18012" y="20211"/>
              <wp:lineTo x="18012" y="21593"/>
              <wp:lineTo x="18077" y="20672"/>
              <wp:lineTo x="18214" y="20560"/>
              <wp:lineTo x="18214" y="20211"/>
              <wp:lineTo x="18012" y="20211"/>
              <wp:lineTo x="18012" y="17859"/>
              <wp:lineTo x="18145" y="17880"/>
              <wp:lineTo x="18315" y="17172"/>
              <wp:lineTo x="18315" y="20211"/>
              <wp:lineTo x="18315" y="21482"/>
              <wp:lineTo x="18415" y="20560"/>
              <wp:lineTo x="18516" y="21482"/>
              <wp:lineTo x="18649" y="20435"/>
              <wp:lineTo x="18714" y="21593"/>
              <wp:lineTo x="18750" y="20323"/>
              <wp:lineTo x="18315" y="20211"/>
              <wp:lineTo x="18315" y="17172"/>
              <wp:lineTo x="18480" y="16485"/>
              <wp:lineTo x="18480" y="13819"/>
              <wp:lineTo x="18178" y="12548"/>
              <wp:lineTo x="17944" y="12450"/>
              <wp:lineTo x="17944" y="12883"/>
              <wp:lineTo x="18045" y="12883"/>
              <wp:lineTo x="18278" y="13707"/>
              <wp:lineTo x="18347" y="16024"/>
              <wp:lineTo x="18113" y="17308"/>
              <wp:lineTo x="17577" y="17420"/>
              <wp:lineTo x="17339" y="16610"/>
              <wp:lineTo x="17307" y="13930"/>
              <wp:lineTo x="17508" y="13009"/>
              <wp:lineTo x="17944" y="12883"/>
              <wp:lineTo x="17944" y="12450"/>
              <wp:lineTo x="17609" y="12311"/>
              <wp:lineTo x="17609" y="9372"/>
              <wp:lineTo x="17710" y="9994"/>
              <wp:lineTo x="18278" y="10217"/>
              <wp:lineTo x="17742" y="6965"/>
              <wp:lineTo x="17811" y="6616"/>
              <wp:lineTo x="18145" y="5458"/>
              <wp:lineTo x="18145" y="3141"/>
              <wp:lineTo x="17774" y="1968"/>
              <wp:lineTo x="16871" y="1821"/>
              <wp:lineTo x="16871" y="3141"/>
              <wp:lineTo x="17440" y="3252"/>
              <wp:lineTo x="17641" y="3490"/>
              <wp:lineTo x="17710" y="4871"/>
              <wp:lineTo x="17609" y="5346"/>
              <wp:lineTo x="16871" y="5569"/>
              <wp:lineTo x="16871" y="3141"/>
              <wp:lineTo x="16871" y="1821"/>
              <wp:lineTo x="16400" y="1745"/>
              <wp:lineTo x="16400" y="0"/>
              <wp:lineTo x="18581" y="0"/>
              <wp:lineTo x="18581" y="1745"/>
              <wp:lineTo x="18581" y="10217"/>
              <wp:lineTo x="18851" y="10217"/>
              <wp:lineTo x="18851" y="12311"/>
              <wp:lineTo x="18815" y="17880"/>
              <wp:lineTo x="18984" y="18006"/>
              <wp:lineTo x="18984" y="13232"/>
              <wp:lineTo x="19153" y="14206"/>
              <wp:lineTo x="19153" y="20211"/>
              <wp:lineTo x="19117" y="20270"/>
              <wp:lineTo x="19117" y="20560"/>
              <wp:lineTo x="19254" y="20560"/>
              <wp:lineTo x="19286" y="21258"/>
              <wp:lineTo x="19153" y="21370"/>
              <wp:lineTo x="19117" y="20560"/>
              <wp:lineTo x="19117" y="20270"/>
              <wp:lineTo x="19085" y="20323"/>
              <wp:lineTo x="19052" y="21370"/>
              <wp:lineTo x="19319" y="21482"/>
              <wp:lineTo x="19387" y="20672"/>
              <wp:lineTo x="19153" y="20211"/>
              <wp:lineTo x="19153" y="14206"/>
              <wp:lineTo x="19520" y="16322"/>
              <wp:lineTo x="19520" y="19737"/>
              <wp:lineTo x="19488" y="19862"/>
              <wp:lineTo x="19488" y="21482"/>
              <wp:lineTo x="19552" y="20435"/>
              <wp:lineTo x="19653" y="20435"/>
              <wp:lineTo x="19552" y="20211"/>
              <wp:lineTo x="19653" y="19974"/>
              <wp:lineTo x="19520" y="19737"/>
              <wp:lineTo x="19520" y="16322"/>
              <wp:lineTo x="19790" y="17880"/>
              <wp:lineTo x="19891" y="17943"/>
              <wp:lineTo x="19891" y="19737"/>
              <wp:lineTo x="19891" y="21593"/>
              <wp:lineTo x="19955" y="20323"/>
              <wp:lineTo x="20189" y="21593"/>
              <wp:lineTo x="20258" y="19737"/>
              <wp:lineTo x="20157" y="20784"/>
              <wp:lineTo x="19891" y="19737"/>
              <wp:lineTo x="19891" y="17943"/>
              <wp:lineTo x="19992" y="18006"/>
              <wp:lineTo x="20024" y="12423"/>
              <wp:lineTo x="19855" y="12311"/>
              <wp:lineTo x="19855" y="17071"/>
              <wp:lineTo x="19052" y="12423"/>
              <wp:lineTo x="18851" y="12311"/>
              <wp:lineTo x="18851" y="10217"/>
              <wp:lineTo x="19052" y="10217"/>
              <wp:lineTo x="19052" y="1745"/>
              <wp:lineTo x="18581" y="1745"/>
              <wp:lineTo x="18581" y="0"/>
              <wp:lineTo x="20189" y="0"/>
              <wp:lineTo x="20189" y="1745"/>
              <wp:lineTo x="19355" y="10106"/>
              <wp:lineTo x="19822" y="10217"/>
              <wp:lineTo x="19992" y="8361"/>
              <wp:lineTo x="20895" y="8361"/>
              <wp:lineTo x="20895" y="12311"/>
              <wp:lineTo x="20762" y="12423"/>
              <wp:lineTo x="20391" y="13581"/>
              <wp:lineTo x="20359" y="16485"/>
              <wp:lineTo x="20528" y="17288"/>
              <wp:lineTo x="20528" y="19737"/>
              <wp:lineTo x="20391" y="19974"/>
              <wp:lineTo x="20391" y="21370"/>
              <wp:lineTo x="20693" y="21593"/>
              <wp:lineTo x="20762" y="20560"/>
              <wp:lineTo x="20592" y="20672"/>
              <wp:lineTo x="20661" y="21258"/>
              <wp:lineTo x="20492" y="21258"/>
              <wp:lineTo x="20427" y="20323"/>
              <wp:lineTo x="20693" y="19974"/>
              <wp:lineTo x="20528" y="19737"/>
              <wp:lineTo x="20528" y="17288"/>
              <wp:lineTo x="20629" y="17769"/>
              <wp:lineTo x="20963" y="17916"/>
              <wp:lineTo x="20963" y="19737"/>
              <wp:lineTo x="20931" y="19812"/>
              <wp:lineTo x="20931" y="20086"/>
              <wp:lineTo x="21129" y="20086"/>
              <wp:lineTo x="21165" y="21258"/>
              <wp:lineTo x="20931" y="21258"/>
              <wp:lineTo x="20931" y="20086"/>
              <wp:lineTo x="20931" y="19812"/>
              <wp:lineTo x="20863" y="19974"/>
              <wp:lineTo x="20895" y="21370"/>
              <wp:lineTo x="21229" y="21370"/>
              <wp:lineTo x="21229" y="19974"/>
              <wp:lineTo x="20963" y="19737"/>
              <wp:lineTo x="20963" y="17916"/>
              <wp:lineTo x="21165" y="18006"/>
              <wp:lineTo x="21366" y="17308"/>
              <wp:lineTo x="21399" y="17598"/>
              <wp:lineTo x="21399" y="20211"/>
              <wp:lineTo x="21330" y="20784"/>
              <wp:lineTo x="21532" y="21133"/>
              <wp:lineTo x="21399" y="21482"/>
              <wp:lineTo x="21600" y="21258"/>
              <wp:lineTo x="21431" y="20672"/>
              <wp:lineTo x="21568" y="20323"/>
              <wp:lineTo x="21399" y="20211"/>
              <wp:lineTo x="21399" y="17598"/>
              <wp:lineTo x="21431" y="17880"/>
              <wp:lineTo x="21568" y="18006"/>
              <wp:lineTo x="21568" y="14865"/>
              <wp:lineTo x="21096" y="14865"/>
              <wp:lineTo x="21064" y="15326"/>
              <wp:lineTo x="21399" y="15452"/>
              <wp:lineTo x="21399" y="16610"/>
              <wp:lineTo x="21229" y="17308"/>
              <wp:lineTo x="20830" y="17420"/>
              <wp:lineTo x="20560" y="16485"/>
              <wp:lineTo x="20528" y="14056"/>
              <wp:lineTo x="20762" y="13121"/>
              <wp:lineTo x="21467" y="13009"/>
              <wp:lineTo x="21500" y="12548"/>
              <wp:lineTo x="20895" y="12311"/>
              <wp:lineTo x="20895" y="8361"/>
              <wp:lineTo x="21064" y="10217"/>
              <wp:lineTo x="21568" y="10217"/>
              <wp:lineTo x="20730" y="1856"/>
              <wp:lineTo x="20459" y="1800"/>
              <wp:lineTo x="20459" y="3713"/>
              <wp:lineTo x="20730" y="6853"/>
              <wp:lineTo x="20157" y="6853"/>
              <wp:lineTo x="20459" y="3713"/>
              <wp:lineTo x="20459" y="1800"/>
              <wp:lineTo x="20189" y="1745"/>
              <wp:lineTo x="20189" y="0"/>
              <wp:lineTo x="1209" y="0"/>
            </wp:wrapPolygon>
          </wp:wrapThrough>
          <wp:docPr id="1073741825" name="officeArt object" descr="LOGO_Malariafreemekong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_Malariafreemekong.png" descr="LOGO_Malariafreemekong.png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9750" cy="4762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6" style="width:0;height:1.5pt" o:hralign="center" o:bullet="t" o:hrstd="t" o:hr="t" fillcolor="#a0a0a0" stroked="f"/>
    </w:pict>
  </w:numPicBullet>
  <w:abstractNum w:abstractNumId="0" w15:restartNumberingAfterBreak="0">
    <w:nsid w:val="12CB1F5E"/>
    <w:multiLevelType w:val="hybridMultilevel"/>
    <w:tmpl w:val="B7EA3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E553C3"/>
    <w:multiLevelType w:val="hybridMultilevel"/>
    <w:tmpl w:val="7038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238BA"/>
    <w:multiLevelType w:val="hybridMultilevel"/>
    <w:tmpl w:val="91C25A9A"/>
    <w:lvl w:ilvl="0" w:tplc="FB0E0984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B64F2"/>
    <w:multiLevelType w:val="hybridMultilevel"/>
    <w:tmpl w:val="A66C0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6B0673"/>
    <w:multiLevelType w:val="hybridMultilevel"/>
    <w:tmpl w:val="F680410A"/>
    <w:lvl w:ilvl="0" w:tplc="64EE95F2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A02BF"/>
    <w:multiLevelType w:val="hybridMultilevel"/>
    <w:tmpl w:val="CAC2FF5E"/>
    <w:lvl w:ilvl="0" w:tplc="19D2E340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159C4"/>
    <w:multiLevelType w:val="hybridMultilevel"/>
    <w:tmpl w:val="DDF8312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2DA03AB"/>
    <w:multiLevelType w:val="hybridMultilevel"/>
    <w:tmpl w:val="EDF2E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3869F6"/>
    <w:multiLevelType w:val="hybridMultilevel"/>
    <w:tmpl w:val="C0C25C28"/>
    <w:lvl w:ilvl="0" w:tplc="BC00005A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864784">
    <w:abstractNumId w:val="7"/>
  </w:num>
  <w:num w:numId="2" w16cid:durableId="1814985012">
    <w:abstractNumId w:val="8"/>
  </w:num>
  <w:num w:numId="3" w16cid:durableId="249851121">
    <w:abstractNumId w:val="4"/>
  </w:num>
  <w:num w:numId="4" w16cid:durableId="1777599131">
    <w:abstractNumId w:val="2"/>
  </w:num>
  <w:num w:numId="5" w16cid:durableId="836850266">
    <w:abstractNumId w:val="5"/>
  </w:num>
  <w:num w:numId="6" w16cid:durableId="289091793">
    <w:abstractNumId w:val="6"/>
  </w:num>
  <w:num w:numId="7" w16cid:durableId="1198199129">
    <w:abstractNumId w:val="1"/>
  </w:num>
  <w:num w:numId="8" w16cid:durableId="1509715898">
    <w:abstractNumId w:val="0"/>
  </w:num>
  <w:num w:numId="9" w16cid:durableId="9919084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C0MDE3tAQiIyUdpeDU4uLM/DyQAiPDWgCIKSyRLQAAAA=="/>
  </w:docVars>
  <w:rsids>
    <w:rsidRoot w:val="00C30135"/>
    <w:rsid w:val="0000095F"/>
    <w:rsid w:val="000252D0"/>
    <w:rsid w:val="00043158"/>
    <w:rsid w:val="00047E0B"/>
    <w:rsid w:val="000A0017"/>
    <w:rsid w:val="000D13A7"/>
    <w:rsid w:val="000F6498"/>
    <w:rsid w:val="0010484B"/>
    <w:rsid w:val="00110E59"/>
    <w:rsid w:val="001147A0"/>
    <w:rsid w:val="00124C58"/>
    <w:rsid w:val="00130CB1"/>
    <w:rsid w:val="00134EC2"/>
    <w:rsid w:val="001379FD"/>
    <w:rsid w:val="001755EB"/>
    <w:rsid w:val="00212D7D"/>
    <w:rsid w:val="00272C43"/>
    <w:rsid w:val="00292F23"/>
    <w:rsid w:val="002B2D44"/>
    <w:rsid w:val="002B7AB4"/>
    <w:rsid w:val="002C2318"/>
    <w:rsid w:val="002C51D1"/>
    <w:rsid w:val="002F1B42"/>
    <w:rsid w:val="00310BA7"/>
    <w:rsid w:val="0038312D"/>
    <w:rsid w:val="004102DA"/>
    <w:rsid w:val="00425609"/>
    <w:rsid w:val="00431CD0"/>
    <w:rsid w:val="00452A00"/>
    <w:rsid w:val="0046226E"/>
    <w:rsid w:val="00467001"/>
    <w:rsid w:val="004801F7"/>
    <w:rsid w:val="004808A5"/>
    <w:rsid w:val="004A6061"/>
    <w:rsid w:val="004B5100"/>
    <w:rsid w:val="004C5C00"/>
    <w:rsid w:val="004F2E05"/>
    <w:rsid w:val="0051293A"/>
    <w:rsid w:val="0052385E"/>
    <w:rsid w:val="00537E4C"/>
    <w:rsid w:val="00553DB6"/>
    <w:rsid w:val="005616BB"/>
    <w:rsid w:val="0058056F"/>
    <w:rsid w:val="005B07CB"/>
    <w:rsid w:val="005C3E00"/>
    <w:rsid w:val="00600E8A"/>
    <w:rsid w:val="00625A73"/>
    <w:rsid w:val="00636297"/>
    <w:rsid w:val="00651193"/>
    <w:rsid w:val="00664BDD"/>
    <w:rsid w:val="00690A4E"/>
    <w:rsid w:val="00705FBD"/>
    <w:rsid w:val="00714A8D"/>
    <w:rsid w:val="00736306"/>
    <w:rsid w:val="0074242A"/>
    <w:rsid w:val="0075049A"/>
    <w:rsid w:val="007825F6"/>
    <w:rsid w:val="0078632E"/>
    <w:rsid w:val="00790B5F"/>
    <w:rsid w:val="00796AA3"/>
    <w:rsid w:val="007F340E"/>
    <w:rsid w:val="00806FB0"/>
    <w:rsid w:val="008160EE"/>
    <w:rsid w:val="00816B9F"/>
    <w:rsid w:val="0083386F"/>
    <w:rsid w:val="008D4CB6"/>
    <w:rsid w:val="009439FF"/>
    <w:rsid w:val="009904B8"/>
    <w:rsid w:val="009F0CED"/>
    <w:rsid w:val="009F5522"/>
    <w:rsid w:val="00A12814"/>
    <w:rsid w:val="00A179FD"/>
    <w:rsid w:val="00A61B69"/>
    <w:rsid w:val="00AA3D31"/>
    <w:rsid w:val="00AA7DAE"/>
    <w:rsid w:val="00AB6118"/>
    <w:rsid w:val="00AC29E3"/>
    <w:rsid w:val="00AC4385"/>
    <w:rsid w:val="00B27384"/>
    <w:rsid w:val="00B7618C"/>
    <w:rsid w:val="00B8228B"/>
    <w:rsid w:val="00BB169F"/>
    <w:rsid w:val="00BB49E0"/>
    <w:rsid w:val="00BC5D87"/>
    <w:rsid w:val="00C22200"/>
    <w:rsid w:val="00C30135"/>
    <w:rsid w:val="00C41BF9"/>
    <w:rsid w:val="00C6691B"/>
    <w:rsid w:val="00CC71FD"/>
    <w:rsid w:val="00CD19A8"/>
    <w:rsid w:val="00CF3050"/>
    <w:rsid w:val="00D00C3D"/>
    <w:rsid w:val="00D01C8C"/>
    <w:rsid w:val="00D27F25"/>
    <w:rsid w:val="00D75741"/>
    <w:rsid w:val="00D776D1"/>
    <w:rsid w:val="00D95CB5"/>
    <w:rsid w:val="00DC40DB"/>
    <w:rsid w:val="00DC759B"/>
    <w:rsid w:val="00DE2F24"/>
    <w:rsid w:val="00DE68E1"/>
    <w:rsid w:val="00E038B3"/>
    <w:rsid w:val="00E06C1C"/>
    <w:rsid w:val="00E20536"/>
    <w:rsid w:val="00E6609C"/>
    <w:rsid w:val="00E92390"/>
    <w:rsid w:val="00EA0250"/>
    <w:rsid w:val="00EC282A"/>
    <w:rsid w:val="00EC67F5"/>
    <w:rsid w:val="00EE4FC3"/>
    <w:rsid w:val="00F13034"/>
    <w:rsid w:val="00F25B0C"/>
    <w:rsid w:val="00F278AC"/>
    <w:rsid w:val="00F4111B"/>
    <w:rsid w:val="00F57878"/>
    <w:rsid w:val="00F57EA5"/>
    <w:rsid w:val="00F8765F"/>
    <w:rsid w:val="00F9448D"/>
    <w:rsid w:val="00F95C17"/>
    <w:rsid w:val="00FD3FF8"/>
    <w:rsid w:val="00FD6A85"/>
    <w:rsid w:val="00FF1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926893"/>
  <w15:docId w15:val="{41C3FB31-BAED-45A6-A402-0D5B9B874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th-TH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9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95F"/>
    <w:rPr>
      <w:rFonts w:ascii="Segoe UI" w:hAnsi="Segoe UI" w:cs="Segoe UI"/>
      <w:sz w:val="18"/>
      <w:szCs w:val="18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42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42A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2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42A"/>
    <w:rPr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72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2C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2C4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C43"/>
    <w:rPr>
      <w:b/>
      <w:bCs/>
      <w:lang w:bidi="ar-SA"/>
    </w:rPr>
  </w:style>
  <w:style w:type="table" w:styleId="TableGrid">
    <w:name w:val="Table Grid"/>
    <w:basedOn w:val="TableNormal"/>
    <w:uiPriority w:val="39"/>
    <w:rsid w:val="00E66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-Accent1">
    <w:name w:val="Grid Table 7 Colorful Accent 1"/>
    <w:basedOn w:val="TableNormal"/>
    <w:uiPriority w:val="52"/>
    <w:rsid w:val="00E6609C"/>
    <w:rPr>
      <w:color w:val="0079BF" w:themeColor="accent1" w:themeShade="BF"/>
    </w:rPr>
    <w:tblPr>
      <w:tblStyleRowBandSize w:val="1"/>
      <w:tblStyleColBandSize w:val="1"/>
      <w:tblBorders>
        <w:top w:val="single" w:sz="4" w:space="0" w:color="66C7FF" w:themeColor="accent1" w:themeTint="99"/>
        <w:left w:val="single" w:sz="4" w:space="0" w:color="66C7FF" w:themeColor="accent1" w:themeTint="99"/>
        <w:bottom w:val="single" w:sz="4" w:space="0" w:color="66C7FF" w:themeColor="accent1" w:themeTint="99"/>
        <w:right w:val="single" w:sz="4" w:space="0" w:color="66C7FF" w:themeColor="accent1" w:themeTint="99"/>
        <w:insideH w:val="single" w:sz="4" w:space="0" w:color="66C7FF" w:themeColor="accent1" w:themeTint="99"/>
        <w:insideV w:val="single" w:sz="4" w:space="0" w:color="66C7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ECFF" w:themeFill="accent1" w:themeFillTint="33"/>
      </w:tcPr>
    </w:tblStylePr>
    <w:tblStylePr w:type="band1Horz">
      <w:tblPr/>
      <w:tcPr>
        <w:shd w:val="clear" w:color="auto" w:fill="CCECFF" w:themeFill="accent1" w:themeFillTint="33"/>
      </w:tcPr>
    </w:tblStylePr>
    <w:tblStylePr w:type="neCell">
      <w:tblPr/>
      <w:tcPr>
        <w:tcBorders>
          <w:bottom w:val="single" w:sz="4" w:space="0" w:color="66C7FF" w:themeColor="accent1" w:themeTint="99"/>
        </w:tcBorders>
      </w:tcPr>
    </w:tblStylePr>
    <w:tblStylePr w:type="nwCell">
      <w:tblPr/>
      <w:tcPr>
        <w:tcBorders>
          <w:bottom w:val="single" w:sz="4" w:space="0" w:color="66C7FF" w:themeColor="accent1" w:themeTint="99"/>
        </w:tcBorders>
      </w:tcPr>
    </w:tblStylePr>
    <w:tblStylePr w:type="seCell">
      <w:tblPr/>
      <w:tcPr>
        <w:tcBorders>
          <w:top w:val="single" w:sz="4" w:space="0" w:color="66C7FF" w:themeColor="accent1" w:themeTint="99"/>
        </w:tcBorders>
      </w:tcPr>
    </w:tblStylePr>
    <w:tblStylePr w:type="swCell">
      <w:tblPr/>
      <w:tcPr>
        <w:tcBorders>
          <w:top w:val="single" w:sz="4" w:space="0" w:color="66C7FF" w:themeColor="accent1" w:themeTint="99"/>
        </w:tcBorders>
      </w:tcPr>
    </w:tblStylePr>
  </w:style>
  <w:style w:type="table" w:styleId="PlainTable1">
    <w:name w:val="Plain Table 1"/>
    <w:basedOn w:val="TableNormal"/>
    <w:uiPriority w:val="41"/>
    <w:rsid w:val="00134EC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669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67F5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5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anjiraL@WeAreAligh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ittibhorn Punpieng</cp:lastModifiedBy>
  <cp:revision>2</cp:revision>
  <dcterms:created xsi:type="dcterms:W3CDTF">2022-08-04T03:47:00Z</dcterms:created>
  <dcterms:modified xsi:type="dcterms:W3CDTF">2022-08-04T03:47:00Z</dcterms:modified>
</cp:coreProperties>
</file>